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98BF7" w14:textId="4FE9FA13" w:rsidR="006F1A38" w:rsidRPr="002434AB" w:rsidRDefault="00B1558E" w:rsidP="007A6062">
      <w:pPr>
        <w:rPr>
          <w:b/>
          <w:bCs/>
          <w:u w:val="single"/>
        </w:rPr>
      </w:pPr>
      <w:r>
        <w:rPr>
          <w:b/>
          <w:bCs/>
          <w:u w:val="single"/>
        </w:rPr>
        <w:t xml:space="preserve"> </w:t>
      </w:r>
      <w:r w:rsidRPr="002434AB">
        <w:rPr>
          <w:b/>
          <w:bCs/>
          <w:u w:val="single"/>
        </w:rPr>
        <w:t>CHAPTER</w:t>
      </w:r>
      <w:r w:rsidR="004A681A" w:rsidRPr="002434AB">
        <w:rPr>
          <w:b/>
          <w:bCs/>
          <w:u w:val="single"/>
        </w:rPr>
        <w:t xml:space="preserve"> 1 ODD NUMBER</w:t>
      </w:r>
      <w:r w:rsidRPr="002434AB">
        <w:rPr>
          <w:b/>
          <w:bCs/>
          <w:u w:val="single"/>
        </w:rPr>
        <w:t xml:space="preserve"> QUESTIONS</w:t>
      </w:r>
      <w:r w:rsidR="004A681A" w:rsidRPr="002434AB">
        <w:rPr>
          <w:b/>
          <w:bCs/>
          <w:u w:val="single"/>
        </w:rPr>
        <w:t xml:space="preserve"> AND ANSWERS</w:t>
      </w:r>
    </w:p>
    <w:p w14:paraId="7414CDA8" w14:textId="77777777" w:rsidR="004A681A" w:rsidRPr="002434AB" w:rsidRDefault="004A681A" w:rsidP="007A6062">
      <w:pPr>
        <w:rPr>
          <w:b/>
          <w:bCs/>
          <w:u w:val="single"/>
        </w:rPr>
      </w:pPr>
    </w:p>
    <w:p w14:paraId="61CBA259" w14:textId="77777777" w:rsidR="00B1558E" w:rsidRPr="002434AB" w:rsidRDefault="00B1558E" w:rsidP="00B1558E">
      <w:pPr>
        <w:pStyle w:val="StandardParagraph"/>
        <w:ind w:left="720" w:hanging="720"/>
        <w:rPr>
          <w:rFonts w:ascii="Times New Roman" w:hAnsi="Times New Roman" w:cs="Times New Roman"/>
          <w:b/>
        </w:rPr>
      </w:pPr>
    </w:p>
    <w:p w14:paraId="12C73963" w14:textId="436CC670" w:rsidR="00767FB4" w:rsidRPr="002434AB" w:rsidRDefault="00B1558E" w:rsidP="003075FE">
      <w:pPr>
        <w:pStyle w:val="StandardParagraph"/>
        <w:numPr>
          <w:ilvl w:val="1"/>
          <w:numId w:val="2"/>
        </w:numPr>
        <w:rPr>
          <w:rFonts w:ascii="Times New Roman" w:hAnsi="Times New Roman" w:cs="Times New Roman"/>
          <w:b/>
        </w:rPr>
      </w:pPr>
      <w:r w:rsidRPr="002434AB">
        <w:rPr>
          <w:rFonts w:ascii="Times New Roman" w:hAnsi="Times New Roman" w:cs="Times New Roman"/>
          <w:b/>
        </w:rPr>
        <w:t>What are the six primary roles of information systems in organizations? How are information systems used in each context?</w:t>
      </w:r>
    </w:p>
    <w:p w14:paraId="3AD189F7" w14:textId="77777777" w:rsidR="00EA2FF0" w:rsidRPr="00334B39" w:rsidRDefault="00EA2FF0" w:rsidP="00EA2FF0">
      <w:pPr>
        <w:pStyle w:val="StandardParagraph"/>
        <w:ind w:left="720"/>
        <w:rPr>
          <w:rFonts w:ascii="Times New Roman" w:hAnsi="Times New Roman" w:cs="Times New Roman"/>
          <w:bCs/>
        </w:rPr>
      </w:pPr>
      <w:r w:rsidRPr="00334B39">
        <w:rPr>
          <w:rFonts w:ascii="Times New Roman" w:hAnsi="Times New Roman" w:cs="Times New Roman"/>
          <w:bCs/>
        </w:rPr>
        <w:t>Six major roles of information systems in organizations include:</w:t>
      </w:r>
    </w:p>
    <w:p w14:paraId="13A68EF1" w14:textId="77777777" w:rsidR="00EA2FF0" w:rsidRPr="00334B39" w:rsidRDefault="00EA2FF0" w:rsidP="00EA2FF0">
      <w:pPr>
        <w:pStyle w:val="StandardParagraph"/>
        <w:numPr>
          <w:ilvl w:val="0"/>
          <w:numId w:val="4"/>
        </w:numPr>
        <w:rPr>
          <w:rFonts w:ascii="Times New Roman" w:hAnsi="Times New Roman" w:cs="Times New Roman"/>
          <w:bCs/>
        </w:rPr>
      </w:pPr>
      <w:r w:rsidRPr="00334B39">
        <w:rPr>
          <w:rFonts w:ascii="Times New Roman" w:hAnsi="Times New Roman" w:cs="Times New Roman"/>
          <w:bCs/>
        </w:rPr>
        <w:t xml:space="preserve">Information Systems help in </w:t>
      </w:r>
      <w:r>
        <w:rPr>
          <w:rFonts w:ascii="Times New Roman" w:hAnsi="Times New Roman" w:cs="Times New Roman"/>
          <w:bCs/>
        </w:rPr>
        <w:t>decision making</w:t>
      </w:r>
      <w:r w:rsidRPr="00334B39">
        <w:rPr>
          <w:rFonts w:ascii="Times New Roman" w:hAnsi="Times New Roman" w:cs="Times New Roman"/>
          <w:bCs/>
        </w:rPr>
        <w:t>. Information system supports data driven</w:t>
      </w:r>
      <w:r>
        <w:rPr>
          <w:rFonts w:ascii="Times New Roman" w:hAnsi="Times New Roman" w:cs="Times New Roman"/>
          <w:bCs/>
        </w:rPr>
        <w:t xml:space="preserve"> format of</w:t>
      </w:r>
      <w:r w:rsidRPr="00334B39">
        <w:rPr>
          <w:rFonts w:ascii="Times New Roman" w:hAnsi="Times New Roman" w:cs="Times New Roman"/>
          <w:bCs/>
        </w:rPr>
        <w:t xml:space="preserve"> decision making thus being relied on by managers. Data collected is analyzed by the system and provides information that aides in decision making.</w:t>
      </w:r>
    </w:p>
    <w:p w14:paraId="77C66E97" w14:textId="77777777" w:rsidR="00EA2FF0" w:rsidRPr="00334B39" w:rsidRDefault="00EA2FF0" w:rsidP="00EA2FF0">
      <w:pPr>
        <w:pStyle w:val="StandardParagraph"/>
        <w:numPr>
          <w:ilvl w:val="0"/>
          <w:numId w:val="4"/>
        </w:numPr>
        <w:rPr>
          <w:rFonts w:ascii="Times New Roman" w:hAnsi="Times New Roman" w:cs="Times New Roman"/>
          <w:bCs/>
        </w:rPr>
      </w:pPr>
      <w:r w:rsidRPr="00334B39">
        <w:rPr>
          <w:rFonts w:ascii="Times New Roman" w:hAnsi="Times New Roman" w:cs="Times New Roman"/>
          <w:bCs/>
        </w:rPr>
        <w:t>Information system increases collaboration in teams by enhancing communication among members’ also enables team members have an online meeting through video conferencing.</w:t>
      </w:r>
    </w:p>
    <w:p w14:paraId="128D9C28" w14:textId="77777777" w:rsidR="00EA2FF0" w:rsidRPr="00334B39" w:rsidRDefault="00EA2FF0" w:rsidP="00EA2FF0">
      <w:pPr>
        <w:pStyle w:val="StandardParagraph"/>
        <w:numPr>
          <w:ilvl w:val="0"/>
          <w:numId w:val="4"/>
        </w:numPr>
        <w:rPr>
          <w:rFonts w:ascii="Times New Roman" w:hAnsi="Times New Roman" w:cs="Times New Roman"/>
          <w:bCs/>
        </w:rPr>
      </w:pPr>
      <w:r w:rsidRPr="00334B39">
        <w:rPr>
          <w:rFonts w:ascii="Times New Roman" w:hAnsi="Times New Roman" w:cs="Times New Roman"/>
          <w:bCs/>
        </w:rPr>
        <w:t>Information systems helps a firm to gain competitive advantage in the market. It enables a firm to come up with innovation and produce quality products which keep it a head of other competitors.</w:t>
      </w:r>
    </w:p>
    <w:p w14:paraId="5DAC6366" w14:textId="77777777" w:rsidR="00EA2FF0" w:rsidRPr="00334B39" w:rsidRDefault="00EA2FF0" w:rsidP="00EA2FF0">
      <w:pPr>
        <w:pStyle w:val="StandardParagraph"/>
        <w:numPr>
          <w:ilvl w:val="0"/>
          <w:numId w:val="4"/>
        </w:numPr>
        <w:rPr>
          <w:rFonts w:ascii="Times New Roman" w:hAnsi="Times New Roman" w:cs="Times New Roman"/>
          <w:bCs/>
        </w:rPr>
      </w:pPr>
      <w:r w:rsidRPr="00334B39">
        <w:rPr>
          <w:rFonts w:ascii="Times New Roman" w:hAnsi="Times New Roman" w:cs="Times New Roman"/>
          <w:bCs/>
        </w:rPr>
        <w:t>Use of information systems improves individual productivity by making their work easier and effective.</w:t>
      </w:r>
    </w:p>
    <w:p w14:paraId="396E3B16" w14:textId="77777777" w:rsidR="00EA2FF0" w:rsidRPr="00334B39" w:rsidRDefault="00EA2FF0" w:rsidP="00EA2FF0">
      <w:pPr>
        <w:pStyle w:val="StandardParagraph"/>
        <w:numPr>
          <w:ilvl w:val="0"/>
          <w:numId w:val="4"/>
        </w:numPr>
        <w:rPr>
          <w:rFonts w:ascii="Times New Roman" w:hAnsi="Times New Roman" w:cs="Times New Roman"/>
          <w:bCs/>
        </w:rPr>
      </w:pPr>
      <w:r w:rsidRPr="00334B39">
        <w:rPr>
          <w:rFonts w:ascii="Times New Roman" w:hAnsi="Times New Roman" w:cs="Times New Roman"/>
          <w:bCs/>
        </w:rPr>
        <w:t>Helps in managing operations. Information systems eases the management of the firm thus helping the firm produce good products. For example, the use of cameras helps in security management.</w:t>
      </w:r>
    </w:p>
    <w:p w14:paraId="54DD9E92" w14:textId="77777777" w:rsidR="00EA2FF0" w:rsidRDefault="00EA2FF0" w:rsidP="00EA2FF0">
      <w:pPr>
        <w:pStyle w:val="StandardParagraph"/>
        <w:numPr>
          <w:ilvl w:val="0"/>
          <w:numId w:val="4"/>
        </w:numPr>
        <w:rPr>
          <w:rFonts w:ascii="Times New Roman" w:hAnsi="Times New Roman" w:cs="Times New Roman"/>
          <w:bCs/>
        </w:rPr>
      </w:pPr>
      <w:r w:rsidRPr="00334B39">
        <w:rPr>
          <w:rFonts w:ascii="Times New Roman" w:hAnsi="Times New Roman" w:cs="Times New Roman"/>
          <w:bCs/>
        </w:rPr>
        <w:t>Support customer interaction. The organization depend on interaction of the customers and suppliers to succeed.</w:t>
      </w:r>
    </w:p>
    <w:p w14:paraId="7F00A95E" w14:textId="77777777" w:rsidR="00767FB4" w:rsidRPr="002434AB" w:rsidRDefault="00767FB4" w:rsidP="00767FB4">
      <w:pPr>
        <w:pStyle w:val="StandardParagraph"/>
        <w:ind w:left="720"/>
        <w:rPr>
          <w:rFonts w:ascii="Times New Roman" w:hAnsi="Times New Roman" w:cs="Times New Roman"/>
          <w:b/>
        </w:rPr>
      </w:pPr>
    </w:p>
    <w:p w14:paraId="0248F9F6" w14:textId="77777777" w:rsidR="00B1558E" w:rsidRPr="002434AB" w:rsidRDefault="00B1558E" w:rsidP="00B1558E">
      <w:pPr>
        <w:pStyle w:val="StandardParagraph"/>
        <w:ind w:left="720"/>
        <w:rPr>
          <w:rFonts w:ascii="Times New Roman" w:hAnsi="Times New Roman" w:cs="Times New Roman"/>
          <w:b/>
        </w:rPr>
      </w:pPr>
    </w:p>
    <w:p w14:paraId="4A455E40" w14:textId="00084D70" w:rsidR="00B1558E" w:rsidRPr="002434AB" w:rsidRDefault="00B1558E" w:rsidP="00B1558E">
      <w:pPr>
        <w:pStyle w:val="StandardParagraph"/>
        <w:ind w:left="720" w:hanging="720"/>
        <w:rPr>
          <w:rFonts w:ascii="Times New Roman" w:hAnsi="Times New Roman" w:cs="Times New Roman"/>
          <w:b/>
        </w:rPr>
      </w:pPr>
      <w:r w:rsidRPr="002434AB">
        <w:rPr>
          <w:rFonts w:ascii="Times New Roman" w:hAnsi="Times New Roman" w:cs="Times New Roman"/>
          <w:b/>
        </w:rPr>
        <w:t>1-3.</w:t>
      </w:r>
      <w:r w:rsidRPr="002434AB">
        <w:rPr>
          <w:rFonts w:ascii="Times New Roman" w:hAnsi="Times New Roman" w:cs="Times New Roman"/>
          <w:b/>
        </w:rPr>
        <w:tab/>
      </w:r>
      <w:bookmarkStart w:id="0" w:name="_Hlk69760526"/>
      <w:r w:rsidRPr="002434AB">
        <w:rPr>
          <w:rFonts w:ascii="Times New Roman" w:hAnsi="Times New Roman" w:cs="Times New Roman"/>
          <w:b/>
        </w:rPr>
        <w:t>What are the three characteristics that make information valuable? Why is each a critical attribute of information?</w:t>
      </w:r>
    </w:p>
    <w:bookmarkEnd w:id="0"/>
    <w:p w14:paraId="1C878900" w14:textId="77777777" w:rsidR="00B1558E" w:rsidRPr="002434AB" w:rsidRDefault="00B1558E" w:rsidP="00F21F7F">
      <w:pPr>
        <w:pStyle w:val="StandardParagraph"/>
        <w:rPr>
          <w:rFonts w:ascii="Times New Roman" w:hAnsi="Times New Roman" w:cs="Times New Roman"/>
          <w:b/>
        </w:rPr>
      </w:pPr>
    </w:p>
    <w:p w14:paraId="57319180" w14:textId="77777777" w:rsidR="00EA2FF0" w:rsidRPr="00334B39" w:rsidRDefault="00EA2FF0" w:rsidP="00EA2FF0">
      <w:pPr>
        <w:pStyle w:val="StandardParagraph"/>
        <w:numPr>
          <w:ilvl w:val="0"/>
          <w:numId w:val="5"/>
        </w:numPr>
        <w:rPr>
          <w:rFonts w:ascii="Times New Roman" w:hAnsi="Times New Roman" w:cs="Times New Roman"/>
          <w:bCs/>
        </w:rPr>
      </w:pPr>
      <w:r w:rsidRPr="00334B39">
        <w:rPr>
          <w:rFonts w:ascii="Times New Roman" w:hAnsi="Times New Roman" w:cs="Times New Roman"/>
          <w:bCs/>
        </w:rPr>
        <w:t xml:space="preserve">Timeliness-Information is provided when </w:t>
      </w:r>
      <w:r>
        <w:rPr>
          <w:rFonts w:ascii="Times New Roman" w:hAnsi="Times New Roman" w:cs="Times New Roman"/>
          <w:bCs/>
        </w:rPr>
        <w:t xml:space="preserve">in Realtime </w:t>
      </w:r>
      <w:r w:rsidRPr="00334B39">
        <w:rPr>
          <w:rFonts w:ascii="Times New Roman" w:hAnsi="Times New Roman" w:cs="Times New Roman"/>
          <w:bCs/>
        </w:rPr>
        <w:t>and the Realtime information costs more.</w:t>
      </w:r>
    </w:p>
    <w:p w14:paraId="23A7D051" w14:textId="77777777" w:rsidR="00EA2FF0" w:rsidRPr="00334B39" w:rsidRDefault="00EA2FF0" w:rsidP="00EA2FF0">
      <w:pPr>
        <w:pStyle w:val="StandardParagraph"/>
        <w:numPr>
          <w:ilvl w:val="0"/>
          <w:numId w:val="5"/>
        </w:numPr>
        <w:rPr>
          <w:rFonts w:ascii="Times New Roman" w:hAnsi="Times New Roman" w:cs="Times New Roman"/>
          <w:bCs/>
        </w:rPr>
      </w:pPr>
      <w:r w:rsidRPr="00334B39">
        <w:rPr>
          <w:rFonts w:ascii="Times New Roman" w:hAnsi="Times New Roman" w:cs="Times New Roman"/>
          <w:bCs/>
        </w:rPr>
        <w:t>Accuracy-The information must be free from Realtime takes longer to obtain accurate information.</w:t>
      </w:r>
    </w:p>
    <w:p w14:paraId="77EF6DB8" w14:textId="77777777" w:rsidR="00EA2FF0" w:rsidRPr="00334B39" w:rsidRDefault="00EA2FF0" w:rsidP="00EA2FF0">
      <w:pPr>
        <w:pStyle w:val="StandardParagraph"/>
        <w:numPr>
          <w:ilvl w:val="0"/>
          <w:numId w:val="5"/>
        </w:numPr>
        <w:rPr>
          <w:rFonts w:ascii="Times New Roman" w:hAnsi="Times New Roman" w:cs="Times New Roman"/>
          <w:bCs/>
        </w:rPr>
      </w:pPr>
      <w:r w:rsidRPr="00334B39">
        <w:rPr>
          <w:rFonts w:ascii="Times New Roman" w:hAnsi="Times New Roman" w:cs="Times New Roman"/>
          <w:bCs/>
        </w:rPr>
        <w:t>Completeness-All that is needed is provided. This helps in avoiding bias and void.</w:t>
      </w:r>
    </w:p>
    <w:p w14:paraId="0036A27A" w14:textId="77777777" w:rsidR="00B1558E" w:rsidRPr="002434AB" w:rsidRDefault="00B1558E" w:rsidP="00B1558E">
      <w:pPr>
        <w:pStyle w:val="StandardParagraph"/>
        <w:ind w:left="720"/>
        <w:rPr>
          <w:rFonts w:ascii="Times New Roman" w:hAnsi="Times New Roman" w:cs="Times New Roman"/>
          <w:b/>
        </w:rPr>
      </w:pPr>
    </w:p>
    <w:p w14:paraId="4B03D98B" w14:textId="16449FB7" w:rsidR="00B1558E" w:rsidRDefault="00B1558E" w:rsidP="00B1558E">
      <w:pPr>
        <w:pStyle w:val="StandardParagraph"/>
        <w:ind w:left="720" w:hanging="720"/>
        <w:rPr>
          <w:rFonts w:ascii="Times New Roman" w:hAnsi="Times New Roman" w:cs="Times New Roman"/>
          <w:b/>
        </w:rPr>
      </w:pPr>
      <w:r w:rsidRPr="002434AB">
        <w:rPr>
          <w:rFonts w:ascii="Times New Roman" w:hAnsi="Times New Roman" w:cs="Times New Roman"/>
          <w:b/>
        </w:rPr>
        <w:t>1-5.</w:t>
      </w:r>
      <w:r w:rsidRPr="002434AB">
        <w:rPr>
          <w:rFonts w:ascii="Times New Roman" w:hAnsi="Times New Roman" w:cs="Times New Roman"/>
          <w:b/>
        </w:rPr>
        <w:tab/>
        <w:t>How are information systems important to managers in a variety of functional business units? What are examples of ways that information systems are important to the success of a marketing department, a human resources department, and a small business owner?</w:t>
      </w:r>
    </w:p>
    <w:p w14:paraId="5297F673" w14:textId="77777777" w:rsidR="00F71578" w:rsidRDefault="00F71578" w:rsidP="00F71578">
      <w:pPr>
        <w:pStyle w:val="StandardParagraph"/>
        <w:ind w:left="720" w:hanging="720"/>
        <w:rPr>
          <w:rFonts w:ascii="Times New Roman" w:hAnsi="Times New Roman" w:cs="Times New Roman"/>
        </w:rPr>
      </w:pPr>
      <w:r w:rsidRPr="00334B39">
        <w:rPr>
          <w:rFonts w:ascii="Times New Roman" w:hAnsi="Times New Roman" w:cs="Times New Roman"/>
        </w:rPr>
        <w:t>Information systems contribute to</w:t>
      </w:r>
      <w:r>
        <w:rPr>
          <w:rFonts w:ascii="Times New Roman" w:hAnsi="Times New Roman" w:cs="Times New Roman"/>
        </w:rPr>
        <w:t xml:space="preserve"> the growth</w:t>
      </w:r>
      <w:r w:rsidRPr="00334B39">
        <w:rPr>
          <w:rFonts w:ascii="Times New Roman" w:hAnsi="Times New Roman" w:cs="Times New Roman"/>
        </w:rPr>
        <w:t xml:space="preserve"> provided</w:t>
      </w:r>
      <w:r>
        <w:rPr>
          <w:rFonts w:ascii="Times New Roman" w:hAnsi="Times New Roman" w:cs="Times New Roman"/>
        </w:rPr>
        <w:t xml:space="preserve"> </w:t>
      </w:r>
      <w:r w:rsidRPr="00334B39">
        <w:rPr>
          <w:rFonts w:ascii="Times New Roman" w:hAnsi="Times New Roman" w:cs="Times New Roman"/>
        </w:rPr>
        <w:t xml:space="preserve">and excel in every organizations </w:t>
      </w:r>
    </w:p>
    <w:p w14:paraId="35DEA8F1" w14:textId="5E007511" w:rsidR="00F71578" w:rsidRPr="00334B39" w:rsidRDefault="00F71578" w:rsidP="00F71578">
      <w:pPr>
        <w:pStyle w:val="StandardParagraph"/>
        <w:rPr>
          <w:rFonts w:ascii="Times New Roman" w:hAnsi="Times New Roman" w:cs="Times New Roman"/>
          <w:b/>
        </w:rPr>
      </w:pPr>
      <w:r w:rsidRPr="00334B39">
        <w:rPr>
          <w:rFonts w:ascii="Times New Roman" w:hAnsi="Times New Roman" w:cs="Times New Roman"/>
        </w:rPr>
        <w:t xml:space="preserve">department. Management information systems are the interconnection of people, processes, data, and technology to work together. It </w:t>
      </w:r>
      <w:r>
        <w:rPr>
          <w:rFonts w:ascii="Times New Roman" w:hAnsi="Times New Roman" w:cs="Times New Roman"/>
        </w:rPr>
        <w:t xml:space="preserve">enables managers to make tactical decisions at </w:t>
      </w:r>
      <w:r w:rsidRPr="00334B39">
        <w:rPr>
          <w:rFonts w:ascii="Times New Roman" w:hAnsi="Times New Roman" w:cs="Times New Roman"/>
        </w:rPr>
        <w:t>the managerial level. They are used to track employee’s demographic information, tax data, salary, titles, benefits, history of employment, dependents, and hire and termination dates. This is data is very important in the human resources management department.</w:t>
      </w:r>
    </w:p>
    <w:p w14:paraId="61AFF1DD" w14:textId="77777777" w:rsidR="00F71578" w:rsidRPr="002434AB" w:rsidRDefault="00F71578" w:rsidP="00B1558E">
      <w:pPr>
        <w:pStyle w:val="StandardParagraph"/>
        <w:ind w:left="720" w:hanging="720"/>
        <w:rPr>
          <w:rFonts w:ascii="Times New Roman" w:hAnsi="Times New Roman" w:cs="Times New Roman"/>
          <w:b/>
        </w:rPr>
      </w:pPr>
    </w:p>
    <w:p w14:paraId="490E5502" w14:textId="77777777" w:rsidR="00B1558E" w:rsidRPr="002434AB" w:rsidRDefault="00B1558E" w:rsidP="00B1558E">
      <w:pPr>
        <w:pStyle w:val="StandardParagraph"/>
        <w:ind w:left="720"/>
        <w:rPr>
          <w:rFonts w:ascii="Times New Roman" w:hAnsi="Times New Roman" w:cs="Times New Roman"/>
          <w:b/>
        </w:rPr>
      </w:pPr>
    </w:p>
    <w:p w14:paraId="3E9D76B4" w14:textId="77777777" w:rsidR="00B1558E" w:rsidRPr="002434AB" w:rsidRDefault="00B1558E" w:rsidP="00B1558E">
      <w:pPr>
        <w:pStyle w:val="StandardParagraph"/>
        <w:ind w:left="720"/>
        <w:rPr>
          <w:rFonts w:ascii="Times New Roman" w:hAnsi="Times New Roman" w:cs="Times New Roman"/>
          <w:b/>
        </w:rPr>
      </w:pPr>
    </w:p>
    <w:p w14:paraId="39DF9C2D" w14:textId="77777777" w:rsidR="00B1558E" w:rsidRPr="002434AB" w:rsidRDefault="00B1558E" w:rsidP="00B1558E">
      <w:pPr>
        <w:pStyle w:val="StandardParagraph"/>
        <w:ind w:left="720" w:hanging="720"/>
        <w:rPr>
          <w:rFonts w:ascii="Times New Roman" w:hAnsi="Times New Roman" w:cs="Times New Roman"/>
          <w:b/>
        </w:rPr>
      </w:pPr>
      <w:r w:rsidRPr="002434AB">
        <w:rPr>
          <w:rFonts w:ascii="Times New Roman" w:hAnsi="Times New Roman" w:cs="Times New Roman"/>
          <w:b/>
        </w:rPr>
        <w:t>1-7.</w:t>
      </w:r>
      <w:r w:rsidRPr="002434AB">
        <w:rPr>
          <w:rFonts w:ascii="Times New Roman" w:hAnsi="Times New Roman" w:cs="Times New Roman"/>
          <w:b/>
        </w:rPr>
        <w:tab/>
        <w:t>What is the role of the chief information officer?</w:t>
      </w:r>
    </w:p>
    <w:p w14:paraId="2F26C25A" w14:textId="7562CC29" w:rsidR="00F21F7F" w:rsidRDefault="00F21F7F" w:rsidP="00B1558E">
      <w:pPr>
        <w:pStyle w:val="StandardParagraph"/>
        <w:ind w:left="720" w:hanging="720"/>
        <w:rPr>
          <w:rFonts w:ascii="Times New Roman" w:hAnsi="Times New Roman" w:cs="Times New Roman"/>
          <w:b/>
        </w:rPr>
      </w:pPr>
    </w:p>
    <w:p w14:paraId="7A61ED08" w14:textId="77777777" w:rsidR="00534437" w:rsidRDefault="00534437" w:rsidP="00534437">
      <w:pPr>
        <w:pStyle w:val="StandardParagraph"/>
        <w:ind w:left="720" w:hanging="720"/>
        <w:rPr>
          <w:rFonts w:ascii="Times New Roman" w:hAnsi="Times New Roman" w:cs="Times New Roman"/>
        </w:rPr>
      </w:pPr>
      <w:r w:rsidRPr="00334B39">
        <w:rPr>
          <w:rFonts w:ascii="Times New Roman" w:hAnsi="Times New Roman" w:cs="Times New Roman"/>
        </w:rPr>
        <w:t xml:space="preserve">The chief information officer helps the organization shape its strategic goals and ensure that the </w:t>
      </w:r>
    </w:p>
    <w:p w14:paraId="189FC32C" w14:textId="66482FE2" w:rsidR="00534437" w:rsidRPr="00334B39" w:rsidRDefault="00534437" w:rsidP="00534437">
      <w:pPr>
        <w:pStyle w:val="StandardParagraph"/>
        <w:rPr>
          <w:rFonts w:ascii="Times New Roman" w:hAnsi="Times New Roman" w:cs="Times New Roman"/>
          <w:b/>
        </w:rPr>
      </w:pPr>
      <w:r w:rsidRPr="00334B39">
        <w:rPr>
          <w:rFonts w:ascii="Times New Roman" w:hAnsi="Times New Roman" w:cs="Times New Roman"/>
        </w:rPr>
        <w:t>information systems support the goals. He also superintends the departmental works. The chief information officer heads the department responsible for managing and maintaining information systems.</w:t>
      </w:r>
    </w:p>
    <w:p w14:paraId="6A3F4750" w14:textId="77777777" w:rsidR="00534437" w:rsidRPr="002434AB" w:rsidRDefault="00534437" w:rsidP="00B1558E">
      <w:pPr>
        <w:pStyle w:val="StandardParagraph"/>
        <w:ind w:left="720" w:hanging="720"/>
        <w:rPr>
          <w:rFonts w:ascii="Times New Roman" w:hAnsi="Times New Roman" w:cs="Times New Roman"/>
          <w:b/>
        </w:rPr>
      </w:pPr>
    </w:p>
    <w:p w14:paraId="7CFAB70E" w14:textId="77777777" w:rsidR="00F21F7F" w:rsidRPr="002434AB" w:rsidRDefault="00F21F7F" w:rsidP="00B1558E">
      <w:pPr>
        <w:pStyle w:val="StandardParagraph"/>
        <w:ind w:left="720" w:hanging="720"/>
        <w:rPr>
          <w:rFonts w:ascii="Times New Roman" w:hAnsi="Times New Roman" w:cs="Times New Roman"/>
          <w:b/>
        </w:rPr>
      </w:pPr>
    </w:p>
    <w:p w14:paraId="394D956A" w14:textId="77777777" w:rsidR="00F21F7F" w:rsidRPr="002434AB" w:rsidRDefault="00F21F7F" w:rsidP="00B1558E">
      <w:pPr>
        <w:pStyle w:val="StandardParagraph"/>
        <w:ind w:left="720" w:hanging="720"/>
        <w:rPr>
          <w:rFonts w:ascii="Times New Roman" w:hAnsi="Times New Roman" w:cs="Times New Roman"/>
          <w:b/>
        </w:rPr>
      </w:pPr>
    </w:p>
    <w:p w14:paraId="279F23CC" w14:textId="434F16C6" w:rsidR="00F21F7F" w:rsidRPr="002434AB" w:rsidRDefault="00F21F7F" w:rsidP="00F21F7F">
      <w:pPr>
        <w:rPr>
          <w:b/>
          <w:bCs/>
          <w:u w:val="single"/>
        </w:rPr>
      </w:pPr>
      <w:r w:rsidRPr="002434AB">
        <w:rPr>
          <w:b/>
          <w:bCs/>
          <w:u w:val="single"/>
        </w:rPr>
        <w:t xml:space="preserve">CHAPTER </w:t>
      </w:r>
      <w:proofErr w:type="gramStart"/>
      <w:r w:rsidRPr="002434AB">
        <w:rPr>
          <w:b/>
          <w:bCs/>
          <w:u w:val="single"/>
        </w:rPr>
        <w:t xml:space="preserve">2 </w:t>
      </w:r>
      <w:r w:rsidR="003F4CF9" w:rsidRPr="002434AB">
        <w:rPr>
          <w:b/>
          <w:bCs/>
          <w:u w:val="single"/>
        </w:rPr>
        <w:t xml:space="preserve"> ODD</w:t>
      </w:r>
      <w:proofErr w:type="gramEnd"/>
      <w:r w:rsidR="002434AB" w:rsidRPr="002434AB">
        <w:rPr>
          <w:b/>
          <w:bCs/>
          <w:u w:val="single"/>
        </w:rPr>
        <w:t xml:space="preserve"> NUMBER</w:t>
      </w:r>
      <w:r w:rsidR="003F4CF9" w:rsidRPr="002434AB">
        <w:rPr>
          <w:b/>
          <w:bCs/>
          <w:u w:val="single"/>
        </w:rPr>
        <w:t xml:space="preserve"> </w:t>
      </w:r>
      <w:r w:rsidRPr="002434AB">
        <w:rPr>
          <w:b/>
          <w:bCs/>
          <w:u w:val="single"/>
        </w:rPr>
        <w:t>QUESTIONS</w:t>
      </w:r>
      <w:r w:rsidR="003F4CF9" w:rsidRPr="002434AB">
        <w:rPr>
          <w:b/>
          <w:bCs/>
          <w:u w:val="single"/>
        </w:rPr>
        <w:t xml:space="preserve"> AND ANSWERS</w:t>
      </w:r>
      <w:r w:rsidRPr="002434AB">
        <w:rPr>
          <w:b/>
          <w:bCs/>
          <w:u w:val="single"/>
        </w:rPr>
        <w:t>:</w:t>
      </w:r>
    </w:p>
    <w:p w14:paraId="1F2D03A1" w14:textId="77777777" w:rsidR="00F21F7F" w:rsidRPr="002434AB" w:rsidRDefault="00F21F7F" w:rsidP="00F21F7F">
      <w:pPr>
        <w:rPr>
          <w:b/>
          <w:bCs/>
          <w:u w:val="single"/>
        </w:rPr>
      </w:pPr>
    </w:p>
    <w:p w14:paraId="1CF10C03" w14:textId="77777777" w:rsidR="00F21F7F" w:rsidRPr="002434AB" w:rsidRDefault="00F21F7F" w:rsidP="00F21F7F">
      <w:pPr>
        <w:pStyle w:val="ListParagraph"/>
        <w:numPr>
          <w:ilvl w:val="0"/>
          <w:numId w:val="3"/>
        </w:numPr>
        <w:spacing w:after="0" w:line="240" w:lineRule="auto"/>
        <w:ind w:left="720" w:hanging="720"/>
        <w:rPr>
          <w:rFonts w:ascii="Times New Roman" w:hAnsi="Times New Roman"/>
          <w:b/>
          <w:sz w:val="24"/>
          <w:szCs w:val="24"/>
        </w:rPr>
      </w:pPr>
      <w:r w:rsidRPr="002434AB">
        <w:rPr>
          <w:rFonts w:ascii="Times New Roman" w:hAnsi="Times New Roman"/>
          <w:b/>
          <w:sz w:val="24"/>
          <w:szCs w:val="24"/>
        </w:rPr>
        <w:t>What are the five competitive forces that shape industry competition? How are these forces interrelated?</w:t>
      </w:r>
    </w:p>
    <w:p w14:paraId="01D72EBE" w14:textId="77777777" w:rsidR="00EA0797" w:rsidRDefault="00EA0797" w:rsidP="00EA0797"/>
    <w:p w14:paraId="3728EECA" w14:textId="77777777" w:rsidR="00EA0797" w:rsidRPr="00334B39" w:rsidRDefault="00EA0797" w:rsidP="00EA0797">
      <w:pPr>
        <w:pStyle w:val="ListParagraph"/>
        <w:spacing w:after="0" w:line="240" w:lineRule="auto"/>
        <w:rPr>
          <w:rFonts w:ascii="Times New Roman" w:hAnsi="Times New Roman"/>
          <w:bCs/>
          <w:sz w:val="24"/>
          <w:szCs w:val="24"/>
        </w:rPr>
      </w:pPr>
      <w:r w:rsidRPr="00334B39">
        <w:rPr>
          <w:rFonts w:ascii="Times New Roman" w:hAnsi="Times New Roman"/>
          <w:bCs/>
          <w:sz w:val="24"/>
          <w:szCs w:val="24"/>
        </w:rPr>
        <w:t>There are five competitive forces in the industry. They include:</w:t>
      </w:r>
    </w:p>
    <w:p w14:paraId="385D84F7" w14:textId="77777777" w:rsidR="00EA0797" w:rsidRPr="00334B39" w:rsidRDefault="00EA0797" w:rsidP="00EA0797">
      <w:pPr>
        <w:pStyle w:val="ListParagraph"/>
        <w:numPr>
          <w:ilvl w:val="0"/>
          <w:numId w:val="6"/>
        </w:numPr>
        <w:spacing w:after="0" w:line="240" w:lineRule="auto"/>
        <w:rPr>
          <w:rFonts w:ascii="Times New Roman" w:hAnsi="Times New Roman"/>
          <w:bCs/>
          <w:sz w:val="24"/>
          <w:szCs w:val="24"/>
        </w:rPr>
      </w:pPr>
      <w:r>
        <w:rPr>
          <w:rFonts w:ascii="Times New Roman" w:hAnsi="Times New Roman"/>
          <w:sz w:val="24"/>
          <w:szCs w:val="24"/>
        </w:rPr>
        <w:t>High number of new industries</w:t>
      </w:r>
    </w:p>
    <w:p w14:paraId="76C2D071" w14:textId="77777777" w:rsidR="00EA0797" w:rsidRPr="00334B39" w:rsidRDefault="00EA0797" w:rsidP="00EA0797">
      <w:pPr>
        <w:pStyle w:val="ListParagraph"/>
        <w:numPr>
          <w:ilvl w:val="0"/>
          <w:numId w:val="6"/>
        </w:numPr>
        <w:spacing w:after="0" w:line="240" w:lineRule="auto"/>
        <w:rPr>
          <w:rFonts w:ascii="Times New Roman" w:hAnsi="Times New Roman"/>
          <w:bCs/>
          <w:sz w:val="24"/>
          <w:szCs w:val="24"/>
        </w:rPr>
      </w:pPr>
      <w:r w:rsidRPr="00334B39">
        <w:rPr>
          <w:rFonts w:ascii="Times New Roman" w:hAnsi="Times New Roman"/>
          <w:sz w:val="24"/>
          <w:szCs w:val="24"/>
        </w:rPr>
        <w:t xml:space="preserve">The </w:t>
      </w:r>
      <w:r>
        <w:rPr>
          <w:rFonts w:ascii="Times New Roman" w:hAnsi="Times New Roman"/>
          <w:sz w:val="24"/>
          <w:szCs w:val="24"/>
        </w:rPr>
        <w:t>strength</w:t>
      </w:r>
      <w:r w:rsidRPr="00334B39">
        <w:rPr>
          <w:rFonts w:ascii="Times New Roman" w:hAnsi="Times New Roman"/>
          <w:sz w:val="24"/>
          <w:szCs w:val="24"/>
        </w:rPr>
        <w:t xml:space="preserve"> of buyers.</w:t>
      </w:r>
    </w:p>
    <w:p w14:paraId="2AC381A7" w14:textId="77777777" w:rsidR="00EA0797" w:rsidRPr="00334B39" w:rsidRDefault="00EA0797" w:rsidP="00EA0797">
      <w:pPr>
        <w:pStyle w:val="ListParagraph"/>
        <w:numPr>
          <w:ilvl w:val="0"/>
          <w:numId w:val="6"/>
        </w:numPr>
        <w:spacing w:after="0" w:line="240" w:lineRule="auto"/>
        <w:rPr>
          <w:rFonts w:ascii="Times New Roman" w:hAnsi="Times New Roman"/>
          <w:bCs/>
          <w:sz w:val="24"/>
          <w:szCs w:val="24"/>
        </w:rPr>
      </w:pPr>
      <w:r>
        <w:rPr>
          <w:rFonts w:ascii="Times New Roman" w:hAnsi="Times New Roman"/>
          <w:sz w:val="24"/>
          <w:szCs w:val="24"/>
        </w:rPr>
        <w:t>The strength</w:t>
      </w:r>
      <w:r w:rsidRPr="00334B39">
        <w:rPr>
          <w:rFonts w:ascii="Times New Roman" w:hAnsi="Times New Roman"/>
          <w:sz w:val="24"/>
          <w:szCs w:val="24"/>
        </w:rPr>
        <w:t xml:space="preserve"> of suppliers</w:t>
      </w:r>
    </w:p>
    <w:p w14:paraId="2951AE39" w14:textId="77777777" w:rsidR="00EA0797" w:rsidRPr="00334B39" w:rsidRDefault="00EA0797" w:rsidP="00EA0797">
      <w:pPr>
        <w:pStyle w:val="ListParagraph"/>
        <w:numPr>
          <w:ilvl w:val="0"/>
          <w:numId w:val="6"/>
        </w:numPr>
        <w:spacing w:after="0" w:line="240" w:lineRule="auto"/>
        <w:rPr>
          <w:rFonts w:ascii="Times New Roman" w:hAnsi="Times New Roman"/>
          <w:bCs/>
          <w:sz w:val="24"/>
          <w:szCs w:val="24"/>
        </w:rPr>
      </w:pPr>
      <w:r>
        <w:rPr>
          <w:rFonts w:ascii="Times New Roman" w:hAnsi="Times New Roman"/>
          <w:sz w:val="24"/>
          <w:szCs w:val="24"/>
        </w:rPr>
        <w:t>high substitute products</w:t>
      </w:r>
      <w:r w:rsidRPr="00334B39">
        <w:rPr>
          <w:rFonts w:ascii="Times New Roman" w:hAnsi="Times New Roman"/>
          <w:sz w:val="24"/>
          <w:szCs w:val="24"/>
        </w:rPr>
        <w:t>.</w:t>
      </w:r>
    </w:p>
    <w:p w14:paraId="3D959048" w14:textId="1372B70F" w:rsidR="00EA0797" w:rsidRPr="00334B39" w:rsidRDefault="00EA0797" w:rsidP="00EA0797">
      <w:pPr>
        <w:pStyle w:val="ListParagraph"/>
        <w:numPr>
          <w:ilvl w:val="0"/>
          <w:numId w:val="6"/>
        </w:numPr>
        <w:spacing w:after="0" w:line="240" w:lineRule="auto"/>
        <w:rPr>
          <w:rFonts w:ascii="Times New Roman" w:hAnsi="Times New Roman"/>
          <w:bCs/>
          <w:sz w:val="24"/>
          <w:szCs w:val="24"/>
        </w:rPr>
      </w:pPr>
      <w:r w:rsidRPr="00334B39">
        <w:rPr>
          <w:rFonts w:ascii="Times New Roman" w:hAnsi="Times New Roman"/>
          <w:sz w:val="24"/>
          <w:szCs w:val="24"/>
        </w:rPr>
        <w:t>The</w:t>
      </w:r>
      <w:r>
        <w:rPr>
          <w:rFonts w:ascii="Times New Roman" w:hAnsi="Times New Roman"/>
          <w:sz w:val="24"/>
          <w:szCs w:val="24"/>
        </w:rPr>
        <w:t xml:space="preserve"> degree</w:t>
      </w:r>
      <w:r>
        <w:rPr>
          <w:rFonts w:ascii="Times New Roman" w:hAnsi="Times New Roman"/>
          <w:sz w:val="24"/>
          <w:szCs w:val="24"/>
        </w:rPr>
        <w:t xml:space="preserve"> </w:t>
      </w:r>
      <w:r>
        <w:rPr>
          <w:rFonts w:ascii="Times New Roman" w:hAnsi="Times New Roman"/>
          <w:sz w:val="24"/>
          <w:szCs w:val="24"/>
        </w:rPr>
        <w:t>of rivalry</w:t>
      </w:r>
    </w:p>
    <w:p w14:paraId="2DCCF040" w14:textId="77777777" w:rsidR="00EA0797" w:rsidRPr="00334B39" w:rsidRDefault="00EA0797" w:rsidP="00EA0797">
      <w:pPr>
        <w:pStyle w:val="ListParagraph"/>
        <w:spacing w:after="0" w:line="240" w:lineRule="auto"/>
        <w:ind w:left="1440"/>
        <w:rPr>
          <w:rFonts w:ascii="Times New Roman" w:hAnsi="Times New Roman"/>
          <w:bCs/>
          <w:sz w:val="24"/>
          <w:szCs w:val="24"/>
        </w:rPr>
      </w:pPr>
      <w:r w:rsidRPr="00334B39">
        <w:rPr>
          <w:rFonts w:ascii="Times New Roman" w:hAnsi="Times New Roman"/>
          <w:sz w:val="24"/>
          <w:szCs w:val="24"/>
        </w:rPr>
        <w:t>They are related since they determine the structure of the industry and potential profit.</w:t>
      </w:r>
    </w:p>
    <w:p w14:paraId="57FB076D" w14:textId="77777777" w:rsidR="00EA0797" w:rsidRPr="002434AB" w:rsidRDefault="00EA0797" w:rsidP="00F21F7F">
      <w:pPr>
        <w:pStyle w:val="ListParagraph"/>
        <w:spacing w:after="0" w:line="240" w:lineRule="auto"/>
        <w:ind w:hanging="720"/>
        <w:rPr>
          <w:rFonts w:ascii="Times New Roman" w:hAnsi="Times New Roman"/>
          <w:sz w:val="24"/>
          <w:szCs w:val="24"/>
        </w:rPr>
      </w:pPr>
    </w:p>
    <w:p w14:paraId="050ACD98" w14:textId="77777777" w:rsidR="00F21F7F" w:rsidRPr="002434AB" w:rsidRDefault="00F21F7F" w:rsidP="00F21F7F">
      <w:pPr>
        <w:pStyle w:val="ListParagraph"/>
        <w:numPr>
          <w:ilvl w:val="0"/>
          <w:numId w:val="3"/>
        </w:numPr>
        <w:spacing w:after="0" w:line="240" w:lineRule="auto"/>
        <w:ind w:left="720" w:hanging="720"/>
        <w:rPr>
          <w:rFonts w:ascii="Times New Roman" w:hAnsi="Times New Roman"/>
          <w:b/>
          <w:sz w:val="24"/>
          <w:szCs w:val="24"/>
        </w:rPr>
      </w:pPr>
      <w:r w:rsidRPr="002434AB">
        <w:rPr>
          <w:rFonts w:ascii="Times New Roman" w:hAnsi="Times New Roman"/>
          <w:b/>
          <w:sz w:val="24"/>
          <w:szCs w:val="24"/>
        </w:rPr>
        <w:t xml:space="preserve">How do managers use benchmarks to analyze the value chain and IT </w:t>
      </w:r>
      <w:proofErr w:type="gramStart"/>
      <w:r w:rsidRPr="002434AB">
        <w:rPr>
          <w:rFonts w:ascii="Times New Roman" w:hAnsi="Times New Roman"/>
          <w:b/>
          <w:sz w:val="24"/>
          <w:szCs w:val="24"/>
        </w:rPr>
        <w:t>spending</w:t>
      </w:r>
      <w:proofErr w:type="gramEnd"/>
    </w:p>
    <w:p w14:paraId="0A7DF3D9" w14:textId="4DDF36F5" w:rsidR="00F21F7F" w:rsidRDefault="00F21F7F" w:rsidP="00F21F7F">
      <w:pPr>
        <w:pStyle w:val="ListParagraph"/>
        <w:spacing w:after="0" w:line="240" w:lineRule="auto"/>
        <w:ind w:hanging="720"/>
        <w:rPr>
          <w:rFonts w:ascii="Times New Roman" w:hAnsi="Times New Roman"/>
          <w:sz w:val="24"/>
          <w:szCs w:val="24"/>
        </w:rPr>
      </w:pPr>
    </w:p>
    <w:p w14:paraId="1115617D" w14:textId="77777777" w:rsidR="004D3CEF" w:rsidRPr="00334B39" w:rsidRDefault="004D3CEF" w:rsidP="004D3CEF">
      <w:pPr>
        <w:pStyle w:val="ListParagraph"/>
        <w:spacing w:after="0" w:line="240" w:lineRule="auto"/>
        <w:rPr>
          <w:rFonts w:ascii="Times New Roman" w:hAnsi="Times New Roman"/>
          <w:b/>
          <w:sz w:val="24"/>
          <w:szCs w:val="24"/>
        </w:rPr>
      </w:pPr>
      <w:r w:rsidRPr="00334B39">
        <w:rPr>
          <w:rFonts w:ascii="Times New Roman" w:hAnsi="Times New Roman"/>
          <w:sz w:val="24"/>
          <w:szCs w:val="24"/>
        </w:rPr>
        <w:t>Benchmarks compares a company's performance to industry standards on constituents of the value chain. It is also a reference point used as refence baseline. In information system it helps to know much salary per employee.</w:t>
      </w:r>
    </w:p>
    <w:p w14:paraId="074C318B" w14:textId="77777777" w:rsidR="004D3CEF" w:rsidRPr="002434AB" w:rsidRDefault="004D3CEF" w:rsidP="00F21F7F">
      <w:pPr>
        <w:pStyle w:val="ListParagraph"/>
        <w:spacing w:after="0" w:line="240" w:lineRule="auto"/>
        <w:ind w:hanging="720"/>
        <w:rPr>
          <w:rFonts w:ascii="Times New Roman" w:hAnsi="Times New Roman"/>
          <w:sz w:val="24"/>
          <w:szCs w:val="24"/>
        </w:rPr>
      </w:pPr>
    </w:p>
    <w:p w14:paraId="1D008514" w14:textId="77777777" w:rsidR="00F21F7F" w:rsidRPr="002434AB" w:rsidRDefault="00F21F7F" w:rsidP="00F21F7F">
      <w:pPr>
        <w:pStyle w:val="ListParagraph"/>
        <w:numPr>
          <w:ilvl w:val="0"/>
          <w:numId w:val="3"/>
        </w:numPr>
        <w:spacing w:after="0" w:line="240" w:lineRule="auto"/>
        <w:ind w:left="720" w:hanging="720"/>
        <w:rPr>
          <w:rFonts w:ascii="Times New Roman" w:hAnsi="Times New Roman"/>
          <w:b/>
          <w:sz w:val="24"/>
          <w:szCs w:val="24"/>
        </w:rPr>
      </w:pPr>
      <w:r w:rsidRPr="002434AB">
        <w:rPr>
          <w:rFonts w:ascii="Times New Roman" w:hAnsi="Times New Roman"/>
          <w:b/>
          <w:sz w:val="24"/>
          <w:szCs w:val="24"/>
        </w:rPr>
        <w:t>How are information systems used to run, grow, and transform a business?</w:t>
      </w:r>
    </w:p>
    <w:p w14:paraId="37FE216A" w14:textId="1F68FDC5" w:rsidR="00F21F7F" w:rsidRDefault="00F21F7F" w:rsidP="00F21F7F">
      <w:pPr>
        <w:rPr>
          <w:b/>
        </w:rPr>
      </w:pPr>
    </w:p>
    <w:p w14:paraId="2D9FAB55" w14:textId="77777777" w:rsidR="004D3CEF" w:rsidRPr="00334B39" w:rsidRDefault="004D3CEF" w:rsidP="004D3CEF">
      <w:pPr>
        <w:pStyle w:val="ListParagraph"/>
        <w:spacing w:after="0" w:line="240" w:lineRule="auto"/>
        <w:rPr>
          <w:rFonts w:ascii="Times New Roman" w:hAnsi="Times New Roman"/>
          <w:b/>
          <w:sz w:val="24"/>
          <w:szCs w:val="24"/>
        </w:rPr>
      </w:pPr>
      <w:r w:rsidRPr="00334B39">
        <w:rPr>
          <w:rFonts w:ascii="Times New Roman" w:hAnsi="Times New Roman"/>
          <w:sz w:val="24"/>
          <w:szCs w:val="24"/>
        </w:rPr>
        <w:t>The mobile devices support organizations productivity throughout, in every factor of the value chain. The software applications affect every component of the value chain and also in streamlining the processes., compiling reports scout effective marketing camp gains, and creating friendly portals for customers. Strategic uses of Information Technology potentially contribute to faster success and keeping the business running</w:t>
      </w:r>
    </w:p>
    <w:p w14:paraId="19DC25B7" w14:textId="77777777" w:rsidR="004D3CEF" w:rsidRPr="002434AB" w:rsidRDefault="004D3CEF" w:rsidP="00F21F7F">
      <w:pPr>
        <w:rPr>
          <w:b/>
        </w:rPr>
      </w:pPr>
    </w:p>
    <w:p w14:paraId="2B54AE7C" w14:textId="77777777" w:rsidR="00F21F7F" w:rsidRPr="002434AB" w:rsidRDefault="00F21F7F" w:rsidP="00F21F7F">
      <w:pPr>
        <w:pStyle w:val="ListParagraph"/>
        <w:spacing w:after="0" w:line="240" w:lineRule="auto"/>
        <w:ind w:hanging="720"/>
        <w:rPr>
          <w:rFonts w:ascii="Times New Roman" w:hAnsi="Times New Roman"/>
          <w:sz w:val="24"/>
          <w:szCs w:val="24"/>
        </w:rPr>
      </w:pPr>
    </w:p>
    <w:p w14:paraId="6AB68FC1" w14:textId="7D973948" w:rsidR="00F21F7F" w:rsidRDefault="00F21F7F" w:rsidP="00F21F7F">
      <w:pPr>
        <w:pStyle w:val="ListParagraph"/>
        <w:numPr>
          <w:ilvl w:val="0"/>
          <w:numId w:val="3"/>
        </w:numPr>
        <w:spacing w:after="0" w:line="240" w:lineRule="auto"/>
        <w:ind w:left="720" w:hanging="720"/>
        <w:rPr>
          <w:rFonts w:ascii="Times New Roman" w:hAnsi="Times New Roman"/>
          <w:b/>
          <w:sz w:val="24"/>
          <w:szCs w:val="24"/>
        </w:rPr>
      </w:pPr>
      <w:r w:rsidRPr="002434AB">
        <w:rPr>
          <w:rFonts w:ascii="Times New Roman" w:hAnsi="Times New Roman"/>
          <w:b/>
          <w:sz w:val="24"/>
          <w:szCs w:val="24"/>
        </w:rPr>
        <w:t>How do governments use information systems to improve services and fund research?</w:t>
      </w:r>
    </w:p>
    <w:p w14:paraId="2D7D6C54" w14:textId="109FD888" w:rsidR="004D3CEF" w:rsidRDefault="004D3CEF" w:rsidP="004D3CEF">
      <w:pPr>
        <w:rPr>
          <w:b/>
        </w:rPr>
      </w:pPr>
    </w:p>
    <w:p w14:paraId="155D6036" w14:textId="77777777" w:rsidR="004D3CEF" w:rsidRPr="00334B39" w:rsidRDefault="004D3CEF" w:rsidP="004D3CEF">
      <w:pPr>
        <w:pStyle w:val="ListParagraph"/>
        <w:spacing w:after="0" w:line="240" w:lineRule="auto"/>
        <w:rPr>
          <w:rFonts w:ascii="Times New Roman" w:hAnsi="Times New Roman"/>
          <w:sz w:val="24"/>
          <w:szCs w:val="24"/>
        </w:rPr>
      </w:pPr>
      <w:r w:rsidRPr="00334B39">
        <w:rPr>
          <w:rFonts w:ascii="Times New Roman" w:hAnsi="Times New Roman"/>
          <w:sz w:val="24"/>
          <w:szCs w:val="24"/>
        </w:rPr>
        <w:t xml:space="preserve">Information systems are extensively used by the government, </w:t>
      </w:r>
      <w:r>
        <w:rPr>
          <w:rFonts w:ascii="Times New Roman" w:hAnsi="Times New Roman"/>
          <w:sz w:val="24"/>
          <w:szCs w:val="24"/>
        </w:rPr>
        <w:t>they</w:t>
      </w:r>
      <w:r w:rsidRPr="00334B39">
        <w:rPr>
          <w:rFonts w:ascii="Times New Roman" w:hAnsi="Times New Roman"/>
          <w:sz w:val="24"/>
          <w:szCs w:val="24"/>
        </w:rPr>
        <w:t xml:space="preserve"> ease access </w:t>
      </w:r>
      <w:r>
        <w:rPr>
          <w:rFonts w:ascii="Times New Roman" w:hAnsi="Times New Roman"/>
          <w:sz w:val="24"/>
          <w:szCs w:val="24"/>
        </w:rPr>
        <w:t xml:space="preserve">to </w:t>
      </w:r>
      <w:r w:rsidRPr="00334B39">
        <w:rPr>
          <w:rFonts w:ascii="Times New Roman" w:hAnsi="Times New Roman"/>
          <w:sz w:val="24"/>
          <w:szCs w:val="24"/>
        </w:rPr>
        <w:t xml:space="preserve">services </w:t>
      </w:r>
      <w:r>
        <w:rPr>
          <w:rFonts w:ascii="Times New Roman" w:hAnsi="Times New Roman"/>
          <w:sz w:val="24"/>
          <w:szCs w:val="24"/>
        </w:rPr>
        <w:t>by</w:t>
      </w:r>
      <w:r w:rsidRPr="00334B39">
        <w:rPr>
          <w:rFonts w:ascii="Times New Roman" w:hAnsi="Times New Roman"/>
          <w:sz w:val="24"/>
          <w:szCs w:val="24"/>
        </w:rPr>
        <w:t xml:space="preserve"> the citizens. Governments also funding initiatives </w:t>
      </w:r>
      <w:r>
        <w:rPr>
          <w:rFonts w:ascii="Times New Roman" w:hAnsi="Times New Roman"/>
          <w:sz w:val="24"/>
          <w:szCs w:val="24"/>
        </w:rPr>
        <w:t>that have great impact to the economy</w:t>
      </w:r>
      <w:r w:rsidRPr="00334B39">
        <w:rPr>
          <w:rFonts w:ascii="Times New Roman" w:hAnsi="Times New Roman"/>
          <w:sz w:val="24"/>
          <w:szCs w:val="24"/>
        </w:rPr>
        <w:t xml:space="preserve"> which may put private investors at risk.</w:t>
      </w:r>
    </w:p>
    <w:p w14:paraId="5F42810B" w14:textId="77777777" w:rsidR="004D3CEF" w:rsidRPr="004D3CEF" w:rsidRDefault="004D3CEF" w:rsidP="004D3CEF">
      <w:pPr>
        <w:rPr>
          <w:b/>
        </w:rPr>
      </w:pPr>
    </w:p>
    <w:p w14:paraId="78B5CE9A" w14:textId="77777777" w:rsidR="00F21F7F" w:rsidRPr="002434AB" w:rsidRDefault="00F21F7F" w:rsidP="00F21F7F">
      <w:pPr>
        <w:pStyle w:val="ListParagraph"/>
        <w:spacing w:after="0" w:line="240" w:lineRule="auto"/>
        <w:ind w:hanging="720"/>
        <w:rPr>
          <w:rFonts w:ascii="Times New Roman" w:hAnsi="Times New Roman"/>
          <w:sz w:val="24"/>
          <w:szCs w:val="24"/>
        </w:rPr>
      </w:pPr>
    </w:p>
    <w:p w14:paraId="1B8714A9" w14:textId="77777777" w:rsidR="003F4CF9" w:rsidRPr="002434AB" w:rsidRDefault="003F4CF9" w:rsidP="00F21F7F">
      <w:pPr>
        <w:pStyle w:val="ListParagraph"/>
        <w:spacing w:after="0" w:line="240" w:lineRule="auto"/>
        <w:ind w:hanging="720"/>
        <w:rPr>
          <w:rFonts w:ascii="Times New Roman" w:hAnsi="Times New Roman"/>
          <w:sz w:val="24"/>
          <w:szCs w:val="24"/>
        </w:rPr>
      </w:pPr>
    </w:p>
    <w:p w14:paraId="283050DE" w14:textId="77777777" w:rsidR="003F4CF9" w:rsidRPr="002434AB" w:rsidRDefault="003F4CF9" w:rsidP="00F21F7F">
      <w:pPr>
        <w:pStyle w:val="ListParagraph"/>
        <w:spacing w:after="0" w:line="240" w:lineRule="auto"/>
        <w:ind w:hanging="720"/>
        <w:rPr>
          <w:rFonts w:ascii="Times New Roman" w:hAnsi="Times New Roman"/>
          <w:sz w:val="24"/>
          <w:szCs w:val="24"/>
        </w:rPr>
      </w:pPr>
    </w:p>
    <w:p w14:paraId="3E112D41" w14:textId="20C8681E" w:rsidR="002434AB" w:rsidRPr="002434AB" w:rsidRDefault="002434AB" w:rsidP="002434AB">
      <w:pPr>
        <w:spacing w:after="160" w:line="259" w:lineRule="auto"/>
        <w:rPr>
          <w:rFonts w:eastAsiaTheme="minorHAnsi"/>
          <w:b/>
          <w:bCs/>
          <w:u w:val="single"/>
        </w:rPr>
      </w:pPr>
      <w:r w:rsidRPr="002434AB">
        <w:rPr>
          <w:rFonts w:eastAsiaTheme="minorHAnsi"/>
          <w:b/>
          <w:bCs/>
          <w:u w:val="single"/>
        </w:rPr>
        <w:t>CHAPTER 3 ODD NUMBER QUESTIONS AND ANSWERS:</w:t>
      </w:r>
    </w:p>
    <w:p w14:paraId="3401E477" w14:textId="77777777" w:rsidR="002434AB" w:rsidRPr="002434AB" w:rsidRDefault="002434AB" w:rsidP="002434AB">
      <w:pPr>
        <w:ind w:left="720" w:hanging="720"/>
        <w:rPr>
          <w:b/>
        </w:rPr>
      </w:pPr>
      <w:r w:rsidRPr="002434AB">
        <w:rPr>
          <w:b/>
        </w:rPr>
        <w:t>3-1.</w:t>
      </w:r>
      <w:r w:rsidRPr="002434AB">
        <w:rPr>
          <w:b/>
        </w:rPr>
        <w:tab/>
        <w:t>What is the function of each of the four components of a computer? Give an example of each component.</w:t>
      </w:r>
    </w:p>
    <w:p w14:paraId="47A67881" w14:textId="3A2880CE" w:rsidR="002434AB" w:rsidRDefault="002434AB" w:rsidP="002434AB">
      <w:pPr>
        <w:ind w:left="720" w:hanging="720"/>
        <w:rPr>
          <w:b/>
        </w:rPr>
      </w:pPr>
    </w:p>
    <w:p w14:paraId="04F8F54E" w14:textId="77777777" w:rsidR="00E33072" w:rsidRDefault="00E33072" w:rsidP="00E33072">
      <w:r>
        <w:t>The computer is made up of four major components</w:t>
      </w:r>
      <w:r w:rsidRPr="00334B39">
        <w:t xml:space="preserve">; input, output, the central processing unit, and </w:t>
      </w:r>
      <w:r>
        <w:t xml:space="preserve">the </w:t>
      </w:r>
      <w:r w:rsidRPr="00334B39">
        <w:t>storage</w:t>
      </w:r>
      <w:r>
        <w:t xml:space="preserve"> components</w:t>
      </w:r>
      <w:r w:rsidRPr="00334B39">
        <w:t xml:space="preserve">. Input devices are devices that convert signals such as a key press on a keyboard into digital information and transmit it to the central processing unit. Output devices </w:t>
      </w:r>
      <w:r>
        <w:t xml:space="preserve">are the screens and the speakers </w:t>
      </w:r>
      <w:r w:rsidRPr="00334B39">
        <w:t>which displays or outputs the processed results. Central processing unit is the brain of the computer and is used to carry out processing includes the memory which holds data awaiting to be processed</w:t>
      </w:r>
    </w:p>
    <w:p w14:paraId="3EE226D8" w14:textId="77777777" w:rsidR="00E33072" w:rsidRPr="002434AB" w:rsidRDefault="00E33072" w:rsidP="002434AB">
      <w:pPr>
        <w:ind w:left="720" w:hanging="720"/>
        <w:rPr>
          <w:b/>
        </w:rPr>
      </w:pPr>
    </w:p>
    <w:p w14:paraId="5869CD72" w14:textId="77777777" w:rsidR="002434AB" w:rsidRPr="002434AB" w:rsidRDefault="002434AB" w:rsidP="002434AB">
      <w:pPr>
        <w:ind w:left="720" w:hanging="720"/>
        <w:rPr>
          <w:b/>
        </w:rPr>
      </w:pPr>
      <w:r w:rsidRPr="002434AB">
        <w:tab/>
      </w:r>
    </w:p>
    <w:p w14:paraId="12AAEF71" w14:textId="0E83EEB9" w:rsidR="002434AB" w:rsidRDefault="002434AB" w:rsidP="002434AB">
      <w:pPr>
        <w:ind w:left="720" w:hanging="720"/>
        <w:rPr>
          <w:b/>
        </w:rPr>
      </w:pPr>
      <w:r w:rsidRPr="002434AB">
        <w:rPr>
          <w:b/>
        </w:rPr>
        <w:t xml:space="preserve">3-3. </w:t>
      </w:r>
      <w:r w:rsidRPr="002434AB">
        <w:rPr>
          <w:b/>
        </w:rPr>
        <w:tab/>
        <w:t xml:space="preserve">What are the two major types of software and how do they differ? Give an example of each. </w:t>
      </w:r>
    </w:p>
    <w:p w14:paraId="7669F51D" w14:textId="59ED456E" w:rsidR="00E33072" w:rsidRDefault="00E33072" w:rsidP="002434AB">
      <w:pPr>
        <w:ind w:left="720" w:hanging="720"/>
        <w:rPr>
          <w:b/>
        </w:rPr>
      </w:pPr>
    </w:p>
    <w:p w14:paraId="14E972E7" w14:textId="77777777" w:rsidR="00E33072" w:rsidRDefault="00E33072" w:rsidP="00E33072">
      <w:r>
        <w:t>The two types of software applications are;</w:t>
      </w:r>
      <w:r w:rsidRPr="00334B39">
        <w:t xml:space="preserve"> The application software; this supports personal works, business processes, and specific tasks. The system software’s the operating system and utilities. This ensures the proper functioning and utilization of system resources.</w:t>
      </w:r>
    </w:p>
    <w:p w14:paraId="7E8D7C60" w14:textId="77777777" w:rsidR="00E33072" w:rsidRPr="002434AB" w:rsidRDefault="00E33072" w:rsidP="002434AB">
      <w:pPr>
        <w:ind w:left="720" w:hanging="720"/>
        <w:rPr>
          <w:b/>
        </w:rPr>
      </w:pPr>
    </w:p>
    <w:p w14:paraId="24418025" w14:textId="77777777" w:rsidR="002434AB" w:rsidRPr="002434AB" w:rsidRDefault="002434AB" w:rsidP="002434AB">
      <w:pPr>
        <w:ind w:left="720" w:hanging="720"/>
        <w:rPr>
          <w:b/>
        </w:rPr>
      </w:pPr>
    </w:p>
    <w:p w14:paraId="33B58DEE" w14:textId="6FB548EF" w:rsidR="002434AB" w:rsidRDefault="002434AB" w:rsidP="002434AB">
      <w:pPr>
        <w:ind w:left="720" w:hanging="720"/>
        <w:rPr>
          <w:b/>
        </w:rPr>
      </w:pPr>
      <w:r w:rsidRPr="002434AB">
        <w:rPr>
          <w:b/>
        </w:rPr>
        <w:t xml:space="preserve">3-5. </w:t>
      </w:r>
      <w:r w:rsidRPr="002434AB">
        <w:rPr>
          <w:b/>
        </w:rPr>
        <w:tab/>
        <w:t>What are the major types of wired and wireless transmission media? What are the strengths, weaknesses, and potential of each?</w:t>
      </w:r>
    </w:p>
    <w:p w14:paraId="18BBE9BE" w14:textId="77777777" w:rsidR="00F6527B" w:rsidRDefault="00F6527B" w:rsidP="002434AB">
      <w:pPr>
        <w:ind w:left="720" w:hanging="720"/>
        <w:rPr>
          <w:b/>
        </w:rPr>
      </w:pPr>
    </w:p>
    <w:p w14:paraId="1764BC8C" w14:textId="77777777" w:rsidR="00F6527B" w:rsidRDefault="00F6527B" w:rsidP="00F6527B">
      <w:pPr>
        <w:ind w:left="720" w:hanging="720"/>
        <w:rPr>
          <w:bCs/>
        </w:rPr>
      </w:pPr>
      <w:r w:rsidRPr="00F6527B">
        <w:rPr>
          <w:bCs/>
        </w:rPr>
        <w:t xml:space="preserve">There are three major wired media: coaxial cable, optical </w:t>
      </w:r>
      <w:proofErr w:type="spellStart"/>
      <w:r w:rsidRPr="00F6527B">
        <w:rPr>
          <w:bCs/>
        </w:rPr>
        <w:t>fibre</w:t>
      </w:r>
      <w:proofErr w:type="spellEnd"/>
      <w:r w:rsidRPr="00F6527B">
        <w:rPr>
          <w:bCs/>
        </w:rPr>
        <w:t xml:space="preserve"> and twisted-pair wire. Twisted </w:t>
      </w:r>
    </w:p>
    <w:p w14:paraId="7A82DF14" w14:textId="77777777" w:rsidR="00F6527B" w:rsidRDefault="00F6527B" w:rsidP="00F6527B">
      <w:pPr>
        <w:ind w:left="720" w:hanging="720"/>
        <w:rPr>
          <w:bCs/>
        </w:rPr>
      </w:pPr>
      <w:r w:rsidRPr="00F6527B">
        <w:rPr>
          <w:bCs/>
        </w:rPr>
        <w:t xml:space="preserve">pair wires are used to transmit digital data. Coaxial cables like the twisted pair wires are also </w:t>
      </w:r>
    </w:p>
    <w:p w14:paraId="7F9CCDCE" w14:textId="77777777" w:rsidR="00F6527B" w:rsidRDefault="00F6527B" w:rsidP="00F6527B">
      <w:pPr>
        <w:ind w:left="720" w:hanging="720"/>
        <w:rPr>
          <w:bCs/>
        </w:rPr>
      </w:pPr>
      <w:r w:rsidRPr="00F6527B">
        <w:rPr>
          <w:bCs/>
        </w:rPr>
        <w:t xml:space="preserve">used in homes on Televisions to carry television signals. Axial cables have good performance </w:t>
      </w:r>
    </w:p>
    <w:p w14:paraId="62EAC7B2" w14:textId="77777777" w:rsidR="00F6527B" w:rsidRDefault="00F6527B" w:rsidP="00F6527B">
      <w:pPr>
        <w:ind w:left="720" w:hanging="720"/>
        <w:rPr>
          <w:bCs/>
        </w:rPr>
      </w:pPr>
      <w:r w:rsidRPr="00F6527B">
        <w:rPr>
          <w:bCs/>
        </w:rPr>
        <w:t xml:space="preserve">over short distances but lose signal over long distances. Optical </w:t>
      </w:r>
      <w:proofErr w:type="spellStart"/>
      <w:r w:rsidRPr="00F6527B">
        <w:rPr>
          <w:bCs/>
        </w:rPr>
        <w:t>fibre</w:t>
      </w:r>
      <w:proofErr w:type="spellEnd"/>
      <w:r w:rsidRPr="00F6527B">
        <w:rPr>
          <w:bCs/>
        </w:rPr>
        <w:t xml:space="preserve"> cables use light pulses. </w:t>
      </w:r>
    </w:p>
    <w:p w14:paraId="47916340" w14:textId="77777777" w:rsidR="00F6527B" w:rsidRDefault="00F6527B" w:rsidP="00F6527B">
      <w:pPr>
        <w:ind w:left="720" w:hanging="720"/>
        <w:rPr>
          <w:bCs/>
        </w:rPr>
      </w:pPr>
      <w:r w:rsidRPr="00F6527B">
        <w:rPr>
          <w:bCs/>
        </w:rPr>
        <w:t xml:space="preserve">They are the fastest Wireless transmission media that can transmit digital information wirelessly. </w:t>
      </w:r>
    </w:p>
    <w:p w14:paraId="298EBF4C" w14:textId="77777777" w:rsidR="00F6527B" w:rsidRDefault="00F6527B" w:rsidP="00F6527B">
      <w:pPr>
        <w:ind w:left="720" w:hanging="720"/>
        <w:rPr>
          <w:bCs/>
        </w:rPr>
      </w:pPr>
      <w:r w:rsidRPr="00F6527B">
        <w:rPr>
          <w:bCs/>
        </w:rPr>
        <w:t xml:space="preserve">Optical </w:t>
      </w:r>
      <w:proofErr w:type="spellStart"/>
      <w:r w:rsidRPr="00F6527B">
        <w:rPr>
          <w:bCs/>
        </w:rPr>
        <w:t>fibres</w:t>
      </w:r>
      <w:proofErr w:type="spellEnd"/>
      <w:r w:rsidRPr="00F6527B">
        <w:rPr>
          <w:bCs/>
        </w:rPr>
        <w:t xml:space="preserve"> do not suffer electromagnetic interference and have strong bandwidth. </w:t>
      </w:r>
      <w:proofErr w:type="spellStart"/>
      <w:r w:rsidRPr="00F6527B">
        <w:rPr>
          <w:bCs/>
        </w:rPr>
        <w:t>Fibre</w:t>
      </w:r>
      <w:proofErr w:type="spellEnd"/>
      <w:r w:rsidRPr="00F6527B">
        <w:rPr>
          <w:bCs/>
        </w:rPr>
        <w:t xml:space="preserve"> optics </w:t>
      </w:r>
    </w:p>
    <w:p w14:paraId="11088DD7" w14:textId="77777777" w:rsidR="00F6527B" w:rsidRDefault="00F6527B" w:rsidP="00F6527B">
      <w:pPr>
        <w:ind w:left="720" w:hanging="720"/>
        <w:rPr>
          <w:bCs/>
        </w:rPr>
      </w:pPr>
      <w:r w:rsidRPr="00F6527B">
        <w:rPr>
          <w:bCs/>
        </w:rPr>
        <w:t xml:space="preserve">suffers scattering which is the loss of light in the </w:t>
      </w:r>
      <w:proofErr w:type="spellStart"/>
      <w:r w:rsidRPr="00F6527B">
        <w:rPr>
          <w:bCs/>
        </w:rPr>
        <w:t>fibre</w:t>
      </w:r>
      <w:proofErr w:type="spellEnd"/>
      <w:r w:rsidRPr="00F6527B">
        <w:rPr>
          <w:bCs/>
        </w:rPr>
        <w:t xml:space="preserve"> cable. Radio magnetic waves are used to </w:t>
      </w:r>
    </w:p>
    <w:p w14:paraId="09EF453E" w14:textId="77777777" w:rsidR="00F6527B" w:rsidRDefault="00F6527B" w:rsidP="00F6527B">
      <w:pPr>
        <w:ind w:left="720" w:hanging="720"/>
        <w:rPr>
          <w:bCs/>
        </w:rPr>
      </w:pPr>
      <w:r w:rsidRPr="00F6527B">
        <w:rPr>
          <w:bCs/>
        </w:rPr>
        <w:t xml:space="preserve">transmit data in WIFI.WIFI can be expanded to increase the number of clients however, it suffers </w:t>
      </w:r>
    </w:p>
    <w:p w14:paraId="08BAE316" w14:textId="10363080" w:rsidR="00F6527B" w:rsidRPr="00F6527B" w:rsidRDefault="00F6527B" w:rsidP="00F6527B">
      <w:pPr>
        <w:ind w:left="720" w:hanging="720"/>
        <w:rPr>
          <w:bCs/>
        </w:rPr>
      </w:pPr>
      <w:r w:rsidRPr="00F6527B">
        <w:rPr>
          <w:bCs/>
        </w:rPr>
        <w:t>security issues and covers a limited range</w:t>
      </w:r>
    </w:p>
    <w:p w14:paraId="34437D7D" w14:textId="3B400B7A" w:rsidR="00E33072" w:rsidRDefault="00E33072" w:rsidP="00F6527B">
      <w:pPr>
        <w:rPr>
          <w:b/>
        </w:rPr>
      </w:pPr>
    </w:p>
    <w:p w14:paraId="23052AC1" w14:textId="77777777" w:rsidR="00F6527B" w:rsidRPr="002434AB" w:rsidRDefault="00F6527B" w:rsidP="00F6527B">
      <w:pPr>
        <w:rPr>
          <w:b/>
        </w:rPr>
      </w:pPr>
    </w:p>
    <w:p w14:paraId="5712A89E" w14:textId="77777777" w:rsidR="002434AB" w:rsidRPr="002434AB" w:rsidRDefault="002434AB" w:rsidP="002434AB">
      <w:pPr>
        <w:ind w:left="720" w:hanging="720"/>
        <w:rPr>
          <w:b/>
        </w:rPr>
      </w:pPr>
      <w:r w:rsidRPr="002434AB">
        <w:rPr>
          <w:b/>
        </w:rPr>
        <w:t xml:space="preserve">3-7. </w:t>
      </w:r>
      <w:r w:rsidRPr="002434AB">
        <w:rPr>
          <w:b/>
        </w:rPr>
        <w:tab/>
        <w:t>What is a network protocol? What are the roles of Ethernet, TCP/IP, and wireless protocols?</w:t>
      </w:r>
    </w:p>
    <w:p w14:paraId="62D5DD82" w14:textId="5AD71D81" w:rsidR="002434AB" w:rsidRPr="002434AB" w:rsidRDefault="002434AB" w:rsidP="002434AB">
      <w:pPr>
        <w:ind w:left="720" w:hanging="720"/>
      </w:pPr>
    </w:p>
    <w:p w14:paraId="419F9E25" w14:textId="0527A18B" w:rsidR="002434AB" w:rsidRDefault="002434AB" w:rsidP="002434AB">
      <w:pPr>
        <w:ind w:left="720" w:hanging="720"/>
        <w:rPr>
          <w:b/>
        </w:rPr>
      </w:pPr>
    </w:p>
    <w:p w14:paraId="5BA42A4D" w14:textId="77777777" w:rsidR="00E33072" w:rsidRDefault="00E33072" w:rsidP="00E33072">
      <w:r w:rsidRPr="00334B39">
        <w:t>A network protocol is a well-defined rule of how devices connected to a network communicate by well-defined and transmitting data. Networking protocols work in layers with each layer defining how communication happens. The Ethernet is a communication protocol mainly used for local area networks. Transmission control protocol is used for internet communications. Wireless protocols define how the electromagnetic spectrum transmit data.</w:t>
      </w:r>
    </w:p>
    <w:p w14:paraId="5C6CF948" w14:textId="77777777" w:rsidR="00E33072" w:rsidRPr="002434AB" w:rsidRDefault="00E33072" w:rsidP="002434AB">
      <w:pPr>
        <w:ind w:left="720" w:hanging="720"/>
        <w:rPr>
          <w:b/>
        </w:rPr>
      </w:pPr>
    </w:p>
    <w:p w14:paraId="2382BAB9" w14:textId="473ABC77" w:rsidR="002434AB" w:rsidRDefault="002434AB" w:rsidP="002434AB">
      <w:pPr>
        <w:ind w:left="720" w:hanging="720"/>
        <w:rPr>
          <w:b/>
        </w:rPr>
      </w:pPr>
      <w:r w:rsidRPr="002434AB">
        <w:rPr>
          <w:b/>
        </w:rPr>
        <w:t>3-9.</w:t>
      </w:r>
      <w:r w:rsidRPr="002434AB">
        <w:rPr>
          <w:b/>
        </w:rPr>
        <w:tab/>
        <w:t>How have ICT architectures changed over time as new technologies have emerged?</w:t>
      </w:r>
    </w:p>
    <w:p w14:paraId="5DB360DA" w14:textId="77777777" w:rsidR="00F179DC" w:rsidRDefault="00F179DC" w:rsidP="002434AB">
      <w:pPr>
        <w:ind w:left="720" w:hanging="720"/>
      </w:pPr>
      <w:r>
        <w:t>Evolution of UTC architectures has brought</w:t>
      </w:r>
      <w:r w:rsidRPr="00334B39">
        <w:t xml:space="preserve"> changes in </w:t>
      </w:r>
      <w:r>
        <w:t xml:space="preserve">the needs of the business </w:t>
      </w:r>
      <w:r w:rsidRPr="00334B39">
        <w:t xml:space="preserve">and innovations </w:t>
      </w:r>
    </w:p>
    <w:p w14:paraId="3C2B6B7C" w14:textId="77777777" w:rsidR="00F179DC" w:rsidRDefault="00F179DC" w:rsidP="002434AB">
      <w:pPr>
        <w:ind w:left="720" w:hanging="720"/>
      </w:pPr>
      <w:r w:rsidRPr="00334B39">
        <w:t xml:space="preserve">in technology and the widespread use of the internet. One of the trends include the integration of </w:t>
      </w:r>
    </w:p>
    <w:p w14:paraId="335D0CE7" w14:textId="591600D9" w:rsidR="00F179DC" w:rsidRPr="002434AB" w:rsidRDefault="00F179DC" w:rsidP="002434AB">
      <w:pPr>
        <w:ind w:left="720" w:hanging="720"/>
        <w:rPr>
          <w:b/>
        </w:rPr>
      </w:pPr>
      <w:r w:rsidRPr="00334B39">
        <w:t>voice and data, cloud computing and data visualization</w:t>
      </w:r>
    </w:p>
    <w:p w14:paraId="0993B575" w14:textId="77777777" w:rsidR="002434AB" w:rsidRPr="002434AB" w:rsidRDefault="002434AB" w:rsidP="00F179DC">
      <w:pPr>
        <w:rPr>
          <w:b/>
        </w:rPr>
      </w:pPr>
    </w:p>
    <w:p w14:paraId="02A509F2" w14:textId="77777777" w:rsidR="002434AB" w:rsidRPr="002434AB" w:rsidRDefault="002434AB" w:rsidP="002434AB">
      <w:pPr>
        <w:ind w:left="720" w:hanging="720"/>
        <w:rPr>
          <w:b/>
        </w:rPr>
      </w:pPr>
    </w:p>
    <w:p w14:paraId="493AA8DB" w14:textId="2BCADE8C" w:rsidR="002434AB" w:rsidRPr="002434AB" w:rsidRDefault="002434AB" w:rsidP="002434AB">
      <w:pPr>
        <w:rPr>
          <w:b/>
          <w:bCs/>
          <w:u w:val="single"/>
        </w:rPr>
      </w:pPr>
      <w:r w:rsidRPr="002434AB">
        <w:rPr>
          <w:b/>
          <w:bCs/>
          <w:u w:val="single"/>
        </w:rPr>
        <w:t xml:space="preserve">CHAPTER </w:t>
      </w:r>
      <w:proofErr w:type="gramStart"/>
      <w:r w:rsidRPr="002434AB">
        <w:rPr>
          <w:b/>
          <w:bCs/>
          <w:u w:val="single"/>
        </w:rPr>
        <w:t>4  ODD</w:t>
      </w:r>
      <w:proofErr w:type="gramEnd"/>
      <w:r w:rsidRPr="002434AB">
        <w:rPr>
          <w:b/>
          <w:bCs/>
          <w:u w:val="single"/>
        </w:rPr>
        <w:t xml:space="preserve"> NUMBER QUESTIONS AND ANSWERS:</w:t>
      </w:r>
    </w:p>
    <w:p w14:paraId="6A6CC813" w14:textId="77777777" w:rsidR="002434AB" w:rsidRPr="002434AB" w:rsidRDefault="002434AB" w:rsidP="002434AB">
      <w:pPr>
        <w:tabs>
          <w:tab w:val="left" w:pos="720"/>
        </w:tabs>
        <w:ind w:left="720" w:hanging="720"/>
        <w:rPr>
          <w:b/>
        </w:rPr>
      </w:pPr>
    </w:p>
    <w:p w14:paraId="6A447E08" w14:textId="77777777" w:rsidR="002434AB" w:rsidRPr="002434AB" w:rsidRDefault="002434AB" w:rsidP="002434AB">
      <w:pPr>
        <w:tabs>
          <w:tab w:val="left" w:pos="720"/>
        </w:tabs>
        <w:ind w:left="720" w:hanging="720"/>
        <w:rPr>
          <w:b/>
        </w:rPr>
      </w:pPr>
      <w:r w:rsidRPr="002434AB">
        <w:rPr>
          <w:b/>
        </w:rPr>
        <w:t xml:space="preserve">4-1. </w:t>
      </w:r>
      <w:r w:rsidRPr="002434AB">
        <w:rPr>
          <w:b/>
        </w:rPr>
        <w:tab/>
        <w:t>What are the three categories that describe the nature of information resources? Give an example of each. How do you characterize the relationships within each category of information?</w:t>
      </w:r>
    </w:p>
    <w:p w14:paraId="7023C7F0" w14:textId="77777777" w:rsidR="00B96BC2" w:rsidRDefault="00B96BC2" w:rsidP="00B96BC2"/>
    <w:p w14:paraId="27BA2385" w14:textId="77777777" w:rsidR="00B96BC2" w:rsidRPr="00334B39" w:rsidRDefault="00B96BC2" w:rsidP="00B96BC2">
      <w:pPr>
        <w:ind w:left="720"/>
      </w:pPr>
      <w:r w:rsidRPr="00334B39">
        <w:t>Information is categorized in the following; Structured, unstructured, and semi-structured. A transaction following; Structured processing is an example of structured information. Semi-structured information is the information produced by the technical teams.</w:t>
      </w:r>
      <w:r>
        <w:t xml:space="preserve"> The information becomes more unstructured as the organization level increases.</w:t>
      </w:r>
    </w:p>
    <w:p w14:paraId="60A3DFC8" w14:textId="5FD9DA5E" w:rsidR="002434AB" w:rsidRDefault="002434AB" w:rsidP="002434AB">
      <w:pPr>
        <w:tabs>
          <w:tab w:val="left" w:pos="720"/>
        </w:tabs>
        <w:ind w:left="720" w:hanging="720"/>
        <w:rPr>
          <w:b/>
        </w:rPr>
      </w:pPr>
    </w:p>
    <w:p w14:paraId="439B3791" w14:textId="34AF9356" w:rsidR="00B96BC2" w:rsidRDefault="00B96BC2" w:rsidP="002434AB">
      <w:pPr>
        <w:tabs>
          <w:tab w:val="left" w:pos="720"/>
        </w:tabs>
        <w:ind w:left="720" w:hanging="720"/>
        <w:rPr>
          <w:b/>
        </w:rPr>
      </w:pPr>
    </w:p>
    <w:p w14:paraId="4EB42607" w14:textId="77777777" w:rsidR="00B96BC2" w:rsidRPr="002434AB" w:rsidRDefault="00B96BC2" w:rsidP="002434AB">
      <w:pPr>
        <w:tabs>
          <w:tab w:val="left" w:pos="720"/>
        </w:tabs>
        <w:ind w:left="720" w:hanging="720"/>
        <w:rPr>
          <w:b/>
        </w:rPr>
      </w:pPr>
    </w:p>
    <w:p w14:paraId="09CCE48F" w14:textId="2AF17D5C" w:rsidR="002434AB" w:rsidRDefault="002434AB" w:rsidP="002434AB">
      <w:pPr>
        <w:tabs>
          <w:tab w:val="left" w:pos="720"/>
        </w:tabs>
        <w:ind w:left="720" w:hanging="720"/>
        <w:rPr>
          <w:b/>
        </w:rPr>
      </w:pPr>
      <w:r w:rsidRPr="002434AB">
        <w:rPr>
          <w:b/>
        </w:rPr>
        <w:t>4-3.</w:t>
      </w:r>
      <w:r w:rsidRPr="002434AB">
        <w:rPr>
          <w:b/>
        </w:rPr>
        <w:tab/>
        <w:t>What are the characteristics of information that affect quality? What are examples of each?</w:t>
      </w:r>
    </w:p>
    <w:p w14:paraId="588A7D46" w14:textId="77777777" w:rsidR="00B96BC2" w:rsidRPr="00334B39" w:rsidRDefault="00B96BC2" w:rsidP="00B96BC2">
      <w:r w:rsidRPr="00334B39">
        <w:t>Timeliness – information must be made available when required. For example, finding the number of orders made in last 24 hours.</w:t>
      </w:r>
    </w:p>
    <w:p w14:paraId="53F4C55D" w14:textId="77777777" w:rsidR="00B96BC2" w:rsidRPr="00334B39" w:rsidRDefault="00B96BC2" w:rsidP="00B96BC2">
      <w:r w:rsidRPr="00334B39">
        <w:t>Completeness - Information must be complete to be considered accurate. For example, if an organization is given details on the costs of supplying electronics without the costs of servicing and repair, this will result to cost undulation.</w:t>
      </w:r>
    </w:p>
    <w:p w14:paraId="70445FF1" w14:textId="77777777" w:rsidR="00B96BC2" w:rsidRPr="00334B39" w:rsidRDefault="00B96BC2" w:rsidP="00B96BC2">
      <w:r w:rsidRPr="00334B39">
        <w:t>Relevance- Information must be applicable in order to be relevant. For example, a market analysis company could have consumers' expectations of a product's quality data. This is irrelevant to the manager who wants to know what people think of the product’s prices compared to its competitors in the industry</w:t>
      </w:r>
    </w:p>
    <w:p w14:paraId="0A21949E" w14:textId="77777777" w:rsidR="00B96BC2" w:rsidRPr="00334B39" w:rsidRDefault="00B96BC2" w:rsidP="00B96BC2">
      <w:r w:rsidRPr="00334B39">
        <w:t xml:space="preserve">Reliability- is the degree to which the data should be relied on. For instance, if an organization is doing commodity analysis on promotions and distributions, information by the marketing team will be more reliable than people’s opinions. Information must be original and recognizable so as to make meaning to the organization </w:t>
      </w:r>
    </w:p>
    <w:p w14:paraId="454F32D0" w14:textId="77777777" w:rsidR="00B96BC2" w:rsidRPr="00334B39" w:rsidRDefault="00B96BC2" w:rsidP="00B96BC2">
      <w:r w:rsidRPr="00334B39">
        <w:t>Information should be accessed faster to promote the speeds and enhanced decision making by the managers.</w:t>
      </w:r>
    </w:p>
    <w:p w14:paraId="0D62F64F" w14:textId="77777777" w:rsidR="00B96BC2" w:rsidRPr="002434AB" w:rsidRDefault="00B96BC2" w:rsidP="002434AB">
      <w:pPr>
        <w:tabs>
          <w:tab w:val="left" w:pos="720"/>
        </w:tabs>
        <w:ind w:left="720" w:hanging="720"/>
        <w:rPr>
          <w:b/>
        </w:rPr>
      </w:pPr>
    </w:p>
    <w:p w14:paraId="146900D1" w14:textId="77777777" w:rsidR="002434AB" w:rsidRPr="002434AB" w:rsidRDefault="002434AB" w:rsidP="002434AB">
      <w:pPr>
        <w:tabs>
          <w:tab w:val="left" w:pos="720"/>
        </w:tabs>
        <w:ind w:left="720" w:hanging="720"/>
      </w:pPr>
    </w:p>
    <w:p w14:paraId="1B51149D" w14:textId="4E155CBD" w:rsidR="002434AB" w:rsidRDefault="002434AB" w:rsidP="002434AB">
      <w:pPr>
        <w:tabs>
          <w:tab w:val="left" w:pos="720"/>
        </w:tabs>
        <w:ind w:left="720" w:hanging="720"/>
        <w:rPr>
          <w:b/>
        </w:rPr>
      </w:pPr>
      <w:r w:rsidRPr="002434AB">
        <w:rPr>
          <w:b/>
        </w:rPr>
        <w:t>4-5.</w:t>
      </w:r>
      <w:r w:rsidRPr="002434AB">
        <w:rPr>
          <w:b/>
        </w:rPr>
        <w:tab/>
        <w:t>What are the major disadvantages of file processing systems? What are four specific problems associated with file processing systems?</w:t>
      </w:r>
    </w:p>
    <w:p w14:paraId="64DF03D9" w14:textId="77777777" w:rsidR="00996AA3" w:rsidRPr="00334B39" w:rsidRDefault="00996AA3" w:rsidP="00996AA3">
      <w:pPr>
        <w:ind w:left="720"/>
      </w:pPr>
      <w:r w:rsidRPr="00334B39">
        <w:t>The following are the disadvantages of file processing systems.</w:t>
      </w:r>
    </w:p>
    <w:p w14:paraId="5AA397FD" w14:textId="77777777" w:rsidR="00996AA3" w:rsidRPr="00334B39" w:rsidRDefault="00996AA3" w:rsidP="00996AA3">
      <w:pPr>
        <w:ind w:left="720"/>
      </w:pPr>
      <w:r w:rsidRPr="00334B39">
        <w:t>a) Data Protection Issue: refers to ensuring that unauthorized users don’t have access to data.</w:t>
      </w:r>
    </w:p>
    <w:p w14:paraId="510A9DED" w14:textId="77777777" w:rsidR="00996AA3" w:rsidRPr="00334B39" w:rsidRDefault="00996AA3" w:rsidP="00996AA3">
      <w:pPr>
        <w:ind w:left="720"/>
      </w:pPr>
      <w:r w:rsidRPr="00334B39">
        <w:t>b) Data integrity issues: This ensures that that is not being altered by intruders of hackers.</w:t>
      </w:r>
    </w:p>
    <w:p w14:paraId="1F595ED9" w14:textId="77777777" w:rsidR="00996AA3" w:rsidRPr="00334B39" w:rsidRDefault="00996AA3" w:rsidP="00996AA3">
      <w:pPr>
        <w:ind w:left="720"/>
      </w:pPr>
      <w:r w:rsidRPr="00334B39">
        <w:lastRenderedPageBreak/>
        <w:t>c) Data redundancy and inconsistency: Refers to recoding one transaction more than once thus causing redundancy.</w:t>
      </w:r>
    </w:p>
    <w:p w14:paraId="429864D4" w14:textId="77777777" w:rsidR="00996AA3" w:rsidRPr="00334B39" w:rsidRDefault="00996AA3" w:rsidP="00996AA3">
      <w:pPr>
        <w:ind w:left="720"/>
      </w:pPr>
      <w:r w:rsidRPr="00334B39">
        <w:t>c) Data access issues: Concurrent access to data in files is an issue.</w:t>
      </w:r>
    </w:p>
    <w:p w14:paraId="6B60E31E" w14:textId="77777777" w:rsidR="00996AA3" w:rsidRPr="00334B39" w:rsidRDefault="00996AA3" w:rsidP="00996AA3">
      <w:pPr>
        <w:ind w:left="720"/>
      </w:pPr>
      <w:r w:rsidRPr="00334B39">
        <w:t>d) Data isolation: Data is kept at different locations using different directories thus difficult to access</w:t>
      </w:r>
    </w:p>
    <w:p w14:paraId="080C8F38" w14:textId="77777777" w:rsidR="00996AA3" w:rsidRPr="002434AB" w:rsidRDefault="00996AA3" w:rsidP="00996AA3">
      <w:pPr>
        <w:tabs>
          <w:tab w:val="left" w:pos="720"/>
        </w:tabs>
        <w:rPr>
          <w:b/>
        </w:rPr>
      </w:pPr>
    </w:p>
    <w:p w14:paraId="109097D7" w14:textId="77777777" w:rsidR="002434AB" w:rsidRPr="002434AB" w:rsidRDefault="002434AB" w:rsidP="002434AB">
      <w:pPr>
        <w:tabs>
          <w:tab w:val="left" w:pos="720"/>
        </w:tabs>
        <w:ind w:left="720" w:hanging="720"/>
        <w:rPr>
          <w:b/>
        </w:rPr>
      </w:pPr>
    </w:p>
    <w:p w14:paraId="161DCD8D" w14:textId="77777777" w:rsidR="002434AB" w:rsidRPr="002434AB" w:rsidRDefault="002434AB" w:rsidP="002434AB">
      <w:pPr>
        <w:tabs>
          <w:tab w:val="left" w:pos="720"/>
        </w:tabs>
        <w:ind w:left="720" w:hanging="720"/>
        <w:rPr>
          <w:b/>
        </w:rPr>
      </w:pPr>
      <w:r w:rsidRPr="002434AB">
        <w:rPr>
          <w:b/>
        </w:rPr>
        <w:t>4-7.</w:t>
      </w:r>
      <w:r w:rsidRPr="002434AB">
        <w:rPr>
          <w:b/>
        </w:rPr>
        <w:tab/>
        <w:t>What are the steps in planning a relational data model? Are there benefits to the planning stage?</w:t>
      </w:r>
    </w:p>
    <w:p w14:paraId="106367C7" w14:textId="77777777" w:rsidR="002434AB" w:rsidRPr="002434AB" w:rsidRDefault="002434AB" w:rsidP="002434AB">
      <w:pPr>
        <w:tabs>
          <w:tab w:val="left" w:pos="720"/>
        </w:tabs>
        <w:ind w:left="720" w:hanging="720"/>
      </w:pPr>
    </w:p>
    <w:p w14:paraId="5090F0B1" w14:textId="2EB3254A" w:rsidR="002434AB" w:rsidRDefault="002434AB" w:rsidP="002434AB">
      <w:pPr>
        <w:tabs>
          <w:tab w:val="left" w:pos="720"/>
        </w:tabs>
        <w:ind w:left="720" w:hanging="720"/>
      </w:pPr>
      <w:r w:rsidRPr="002434AB">
        <w:tab/>
      </w:r>
    </w:p>
    <w:p w14:paraId="6394367A" w14:textId="77777777" w:rsidR="00AD22E2" w:rsidRDefault="00AD22E2" w:rsidP="00AD22E2">
      <w:pPr>
        <w:tabs>
          <w:tab w:val="left" w:pos="720"/>
        </w:tabs>
        <w:ind w:left="720" w:hanging="720"/>
      </w:pPr>
      <w:r>
        <w:t>•</w:t>
      </w:r>
      <w:r>
        <w:tab/>
        <w:t>Determine the function of the database.</w:t>
      </w:r>
    </w:p>
    <w:p w14:paraId="47FAD48A" w14:textId="77777777" w:rsidR="00AD22E2" w:rsidRDefault="00AD22E2" w:rsidP="00AD22E2">
      <w:pPr>
        <w:tabs>
          <w:tab w:val="left" w:pos="720"/>
        </w:tabs>
        <w:ind w:left="720" w:hanging="720"/>
      </w:pPr>
      <w:r>
        <w:t>•</w:t>
      </w:r>
      <w:r>
        <w:tab/>
        <w:t>Examine the current archive.</w:t>
      </w:r>
    </w:p>
    <w:p w14:paraId="7CB89363" w14:textId="77777777" w:rsidR="00AD22E2" w:rsidRDefault="00AD22E2" w:rsidP="00AD22E2">
      <w:pPr>
        <w:tabs>
          <w:tab w:val="left" w:pos="720"/>
        </w:tabs>
        <w:ind w:left="720" w:hanging="720"/>
      </w:pPr>
      <w:r>
        <w:t>•</w:t>
      </w:r>
      <w:r>
        <w:tab/>
        <w:t>Make a chart of potential areas.</w:t>
      </w:r>
    </w:p>
    <w:p w14:paraId="4FFB3453" w14:textId="77777777" w:rsidR="00AD22E2" w:rsidRDefault="00AD22E2" w:rsidP="00AD22E2">
      <w:pPr>
        <w:tabs>
          <w:tab w:val="left" w:pos="720"/>
        </w:tabs>
        <w:ind w:left="720" w:hanging="720"/>
      </w:pPr>
      <w:r>
        <w:t>•</w:t>
      </w:r>
      <w:r>
        <w:tab/>
        <w:t>Make a set of tables in advance and fill in the areas.</w:t>
      </w:r>
    </w:p>
    <w:p w14:paraId="73133BA0" w14:textId="77777777" w:rsidR="00AD22E2" w:rsidRDefault="00AD22E2" w:rsidP="00AD22E2">
      <w:pPr>
        <w:tabs>
          <w:tab w:val="left" w:pos="720"/>
        </w:tabs>
        <w:ind w:left="720" w:hanging="720"/>
      </w:pPr>
      <w:r>
        <w:t>•</w:t>
      </w:r>
      <w:r>
        <w:tab/>
        <w:t>Make a list of the most important sectors.</w:t>
      </w:r>
    </w:p>
    <w:p w14:paraId="3A169677" w14:textId="77777777" w:rsidR="00AD22E2" w:rsidRDefault="00AD22E2" w:rsidP="00AD22E2">
      <w:pPr>
        <w:tabs>
          <w:tab w:val="left" w:pos="720"/>
        </w:tabs>
        <w:ind w:left="720" w:hanging="720"/>
      </w:pPr>
      <w:r>
        <w:t>•</w:t>
      </w:r>
      <w:r>
        <w:tab/>
        <w:t xml:space="preserve">Make a rough draft of the table partnerships.             </w:t>
      </w:r>
    </w:p>
    <w:p w14:paraId="353BA220" w14:textId="037A8923" w:rsidR="00AD22E2" w:rsidRDefault="00AD22E2" w:rsidP="00AD22E2">
      <w:pPr>
        <w:tabs>
          <w:tab w:val="left" w:pos="720"/>
        </w:tabs>
        <w:ind w:left="720" w:hanging="720"/>
      </w:pPr>
      <w:r>
        <w:t xml:space="preserve">The purpose of the </w:t>
      </w:r>
      <w:r>
        <w:t>planning</w:t>
      </w:r>
      <w:r>
        <w:t xml:space="preserve"> stage in database I to </w:t>
      </w:r>
      <w:r>
        <w:t>ensure that</w:t>
      </w:r>
      <w:r>
        <w:t xml:space="preserve"> you have well-designed tables and </w:t>
      </w:r>
    </w:p>
    <w:p w14:paraId="29AA5F67" w14:textId="0EEBC2CF" w:rsidR="00996AA3" w:rsidRDefault="00AD22E2" w:rsidP="00AD22E2">
      <w:pPr>
        <w:tabs>
          <w:tab w:val="left" w:pos="720"/>
        </w:tabs>
        <w:ind w:left="720" w:hanging="720"/>
      </w:pPr>
      <w:r>
        <w:t>relationships and familiarize yourself on how to extract data from the tables.</w:t>
      </w:r>
    </w:p>
    <w:p w14:paraId="059D306E" w14:textId="77777777" w:rsidR="00AD22E2" w:rsidRPr="002434AB" w:rsidRDefault="00AD22E2" w:rsidP="00AD22E2">
      <w:pPr>
        <w:tabs>
          <w:tab w:val="left" w:pos="720"/>
        </w:tabs>
        <w:ind w:left="720" w:hanging="720"/>
      </w:pPr>
    </w:p>
    <w:p w14:paraId="636EA75E" w14:textId="77777777" w:rsidR="002434AB" w:rsidRPr="002434AB" w:rsidRDefault="002434AB" w:rsidP="002434AB">
      <w:pPr>
        <w:tabs>
          <w:tab w:val="left" w:pos="720"/>
        </w:tabs>
        <w:ind w:left="720" w:hanging="720"/>
        <w:rPr>
          <w:b/>
        </w:rPr>
      </w:pPr>
      <w:r w:rsidRPr="002434AB">
        <w:rPr>
          <w:b/>
        </w:rPr>
        <w:t>4-9.</w:t>
      </w:r>
      <w:r w:rsidRPr="002434AB">
        <w:rPr>
          <w:b/>
        </w:rPr>
        <w:tab/>
        <w:t>What is the typical strategy to access a database? How do users access an Access database? Are there other strategies to access database systems?</w:t>
      </w:r>
    </w:p>
    <w:p w14:paraId="27179EA9" w14:textId="77777777" w:rsidR="002434AB" w:rsidRPr="002434AB" w:rsidRDefault="002434AB" w:rsidP="002434AB">
      <w:pPr>
        <w:tabs>
          <w:tab w:val="left" w:pos="720"/>
        </w:tabs>
        <w:ind w:left="720" w:hanging="720"/>
        <w:rPr>
          <w:b/>
        </w:rPr>
      </w:pPr>
    </w:p>
    <w:p w14:paraId="043BFB6D" w14:textId="26D4517E" w:rsidR="00996AA3" w:rsidRPr="00334B39" w:rsidRDefault="00996AA3" w:rsidP="00996AA3">
      <w:pPr>
        <w:ind w:left="720"/>
      </w:pPr>
      <w:r w:rsidRPr="00334B39">
        <w:t xml:space="preserve">The architecture model may be used when coming put with data access strategy. It is one of the most commonly used strategy. Another approach to data access is to run operations directly on the database. This can be done by the use data command on databases such as </w:t>
      </w:r>
      <w:proofErr w:type="spellStart"/>
      <w:r w:rsidRPr="00334B39">
        <w:t>SQL.You</w:t>
      </w:r>
      <w:proofErr w:type="spellEnd"/>
      <w:r w:rsidRPr="00334B39">
        <w:t xml:space="preserve"> start the operation then close the connection after which you close the database connection.</w:t>
      </w:r>
    </w:p>
    <w:p w14:paraId="502E873F" w14:textId="0C2948A3" w:rsidR="002434AB" w:rsidRDefault="002434AB" w:rsidP="002434AB">
      <w:pPr>
        <w:tabs>
          <w:tab w:val="left" w:pos="720"/>
        </w:tabs>
        <w:ind w:left="720" w:hanging="720"/>
        <w:rPr>
          <w:b/>
        </w:rPr>
      </w:pPr>
    </w:p>
    <w:p w14:paraId="293C15D5" w14:textId="77777777" w:rsidR="00996AA3" w:rsidRPr="002434AB" w:rsidRDefault="00996AA3" w:rsidP="002434AB">
      <w:pPr>
        <w:tabs>
          <w:tab w:val="left" w:pos="720"/>
        </w:tabs>
        <w:ind w:left="720" w:hanging="720"/>
        <w:rPr>
          <w:b/>
        </w:rPr>
      </w:pPr>
    </w:p>
    <w:p w14:paraId="24074B2A" w14:textId="3A4712CA" w:rsidR="002434AB" w:rsidRDefault="002434AB" w:rsidP="002434AB">
      <w:pPr>
        <w:keepNext/>
        <w:tabs>
          <w:tab w:val="left" w:pos="720"/>
        </w:tabs>
        <w:ind w:left="720" w:hanging="720"/>
        <w:rPr>
          <w:b/>
        </w:rPr>
      </w:pPr>
      <w:r w:rsidRPr="002434AB">
        <w:rPr>
          <w:b/>
        </w:rPr>
        <w:t>4-11.</w:t>
      </w:r>
      <w:r w:rsidRPr="002434AB">
        <w:rPr>
          <w:b/>
        </w:rPr>
        <w:tab/>
        <w:t xml:space="preserve">What is SQL? How is it used to query a database? </w:t>
      </w:r>
    </w:p>
    <w:p w14:paraId="2E1671B2" w14:textId="77777777" w:rsidR="00996AA3" w:rsidRDefault="00996AA3" w:rsidP="00996AA3"/>
    <w:p w14:paraId="2E148352" w14:textId="77777777" w:rsidR="00996AA3" w:rsidRPr="00334B39" w:rsidRDefault="00996AA3" w:rsidP="00996AA3">
      <w:pPr>
        <w:ind w:left="720"/>
      </w:pPr>
      <w:r w:rsidRPr="00334B39">
        <w:t>SQL is the Structured Query Language relational database management frameworks, according to ANSI (American National Standards Institute). SQL is used to as SQL</w:t>
      </w:r>
      <w:r>
        <w:t xml:space="preserve"> is used to insert, update query </w:t>
      </w:r>
      <w:r w:rsidRPr="00334B39">
        <w:t>and delete the database.</w:t>
      </w:r>
    </w:p>
    <w:p w14:paraId="64DEDB54" w14:textId="77777777" w:rsidR="002434AB" w:rsidRPr="002434AB" w:rsidRDefault="002434AB" w:rsidP="002434AB">
      <w:pPr>
        <w:tabs>
          <w:tab w:val="left" w:pos="720"/>
        </w:tabs>
        <w:ind w:left="720" w:hanging="720"/>
        <w:rPr>
          <w:b/>
        </w:rPr>
      </w:pPr>
      <w:r w:rsidRPr="002434AB">
        <w:rPr>
          <w:b/>
        </w:rPr>
        <w:tab/>
      </w:r>
    </w:p>
    <w:p w14:paraId="54910BA4" w14:textId="77777777" w:rsidR="002434AB" w:rsidRPr="002434AB" w:rsidRDefault="002434AB" w:rsidP="002434AB">
      <w:pPr>
        <w:tabs>
          <w:tab w:val="left" w:pos="720"/>
        </w:tabs>
        <w:ind w:left="720" w:hanging="720"/>
        <w:rPr>
          <w:b/>
        </w:rPr>
      </w:pPr>
      <w:r w:rsidRPr="002434AB">
        <w:rPr>
          <w:b/>
        </w:rPr>
        <w:t>4-13.</w:t>
      </w:r>
      <w:r w:rsidRPr="002434AB">
        <w:rPr>
          <w:b/>
        </w:rPr>
        <w:tab/>
        <w:t>What is a shadow system? Why are they sometimes used in organizations? How are they managed? What are the advantages of shadow systems? What are the disadvantages?</w:t>
      </w:r>
    </w:p>
    <w:p w14:paraId="5B788285" w14:textId="3BB841C7" w:rsidR="002434AB" w:rsidRDefault="002434AB" w:rsidP="002434AB">
      <w:pPr>
        <w:tabs>
          <w:tab w:val="left" w:pos="720"/>
        </w:tabs>
        <w:ind w:left="720" w:hanging="720"/>
        <w:rPr>
          <w:b/>
        </w:rPr>
      </w:pPr>
    </w:p>
    <w:p w14:paraId="3763EA50" w14:textId="77777777" w:rsidR="00996AA3" w:rsidRDefault="00996AA3" w:rsidP="00996AA3">
      <w:pPr>
        <w:ind w:left="720"/>
      </w:pPr>
      <w:r w:rsidRPr="00334B39">
        <w:t>Shadow system is the technology used by corporate operations and is not within the oversight of a single computer.  These systems enable monitoring solutions easier. Thus, makes them easy to manufacture. The disadvantage of the shadow system is that they are short term. They serve short term purposes</w:t>
      </w:r>
    </w:p>
    <w:p w14:paraId="26C03953" w14:textId="77777777" w:rsidR="00996AA3" w:rsidRPr="002434AB" w:rsidRDefault="00996AA3" w:rsidP="002434AB">
      <w:pPr>
        <w:tabs>
          <w:tab w:val="left" w:pos="720"/>
        </w:tabs>
        <w:ind w:left="720" w:hanging="720"/>
        <w:rPr>
          <w:b/>
        </w:rPr>
      </w:pPr>
    </w:p>
    <w:p w14:paraId="39341064" w14:textId="77777777" w:rsidR="002434AB" w:rsidRPr="002434AB" w:rsidRDefault="002434AB" w:rsidP="002434AB">
      <w:pPr>
        <w:tabs>
          <w:tab w:val="left" w:pos="720"/>
        </w:tabs>
        <w:ind w:left="720" w:hanging="720"/>
      </w:pPr>
      <w:r w:rsidRPr="002434AB">
        <w:rPr>
          <w:b/>
        </w:rPr>
        <w:tab/>
      </w:r>
    </w:p>
    <w:p w14:paraId="1D65B1A2" w14:textId="77777777" w:rsidR="002434AB" w:rsidRPr="002434AB" w:rsidRDefault="002434AB" w:rsidP="002434AB">
      <w:pPr>
        <w:tabs>
          <w:tab w:val="left" w:pos="720"/>
        </w:tabs>
        <w:ind w:left="720" w:hanging="720"/>
        <w:rPr>
          <w:b/>
        </w:rPr>
      </w:pPr>
      <w:r w:rsidRPr="002434AB">
        <w:rPr>
          <w:b/>
        </w:rPr>
        <w:lastRenderedPageBreak/>
        <w:t>4-15.</w:t>
      </w:r>
      <w:r w:rsidRPr="002434AB">
        <w:rPr>
          <w:b/>
        </w:rPr>
        <w:tab/>
        <w:t>What is a data warehouse? What are the three steps in building a data warehouse?</w:t>
      </w:r>
    </w:p>
    <w:p w14:paraId="615C5D81" w14:textId="77777777" w:rsidR="002434AB" w:rsidRPr="002434AB" w:rsidRDefault="002434AB" w:rsidP="002434AB">
      <w:pPr>
        <w:tabs>
          <w:tab w:val="left" w:pos="720"/>
        </w:tabs>
        <w:ind w:left="720" w:hanging="720"/>
      </w:pPr>
    </w:p>
    <w:p w14:paraId="0F6B2E9A" w14:textId="77777777" w:rsidR="00996AA3" w:rsidRPr="00334B39" w:rsidRDefault="00996AA3" w:rsidP="00996AA3">
      <w:pPr>
        <w:ind w:left="720"/>
      </w:pPr>
      <w:r w:rsidRPr="00334B39">
        <w:t>The data warehouse is a data base that houses data gathered from various sources that can that can be used for various purposes such as research and intelligence.</w:t>
      </w:r>
    </w:p>
    <w:p w14:paraId="1DE77C39" w14:textId="77777777" w:rsidR="00996AA3" w:rsidRPr="00334B39" w:rsidRDefault="00996AA3" w:rsidP="00996AA3">
      <w:pPr>
        <w:ind w:left="720"/>
      </w:pPr>
      <w:r w:rsidRPr="00334B39">
        <w:t>The steps of creating a data software include; to remove data from the company's archive, convert it into the wanted format and cleanse it to conform to industry-standard data definitions.</w:t>
      </w:r>
    </w:p>
    <w:p w14:paraId="2F7C0CE9" w14:textId="77777777" w:rsidR="002434AB" w:rsidRPr="002434AB" w:rsidRDefault="002434AB" w:rsidP="002434AB">
      <w:pPr>
        <w:tabs>
          <w:tab w:val="left" w:pos="720"/>
        </w:tabs>
        <w:ind w:left="720" w:hanging="720"/>
        <w:rPr>
          <w:b/>
        </w:rPr>
      </w:pPr>
    </w:p>
    <w:p w14:paraId="45080177" w14:textId="77777777" w:rsidR="002434AB" w:rsidRPr="002434AB" w:rsidRDefault="002434AB" w:rsidP="002434AB">
      <w:pPr>
        <w:tabs>
          <w:tab w:val="left" w:pos="720"/>
        </w:tabs>
        <w:ind w:left="720" w:hanging="720"/>
        <w:rPr>
          <w:b/>
        </w:rPr>
      </w:pPr>
      <w:r w:rsidRPr="002434AB">
        <w:rPr>
          <w:b/>
        </w:rPr>
        <w:t>4-17.</w:t>
      </w:r>
      <w:r w:rsidRPr="002434AB">
        <w:rPr>
          <w:b/>
        </w:rPr>
        <w:tab/>
        <w:t xml:space="preserve">What are four examples of data warehouse architectures? Which approach is suitable to meet today’s growing demand for real-time information? </w:t>
      </w:r>
    </w:p>
    <w:p w14:paraId="5F2CFC42" w14:textId="77777777" w:rsidR="002434AB" w:rsidRPr="002434AB" w:rsidRDefault="002434AB" w:rsidP="002434AB">
      <w:pPr>
        <w:tabs>
          <w:tab w:val="left" w:pos="720"/>
        </w:tabs>
        <w:ind w:left="720" w:hanging="720"/>
        <w:rPr>
          <w:b/>
        </w:rPr>
      </w:pPr>
    </w:p>
    <w:p w14:paraId="5BD65B7F" w14:textId="0BAE677F" w:rsidR="002434AB" w:rsidRDefault="002434AB" w:rsidP="002434AB">
      <w:pPr>
        <w:tabs>
          <w:tab w:val="left" w:pos="720"/>
        </w:tabs>
        <w:ind w:left="720" w:hanging="720"/>
        <w:rPr>
          <w:b/>
        </w:rPr>
      </w:pPr>
      <w:r w:rsidRPr="002434AB">
        <w:rPr>
          <w:b/>
        </w:rPr>
        <w:tab/>
      </w:r>
    </w:p>
    <w:p w14:paraId="715EB29A" w14:textId="77777777" w:rsidR="00996AA3" w:rsidRPr="00334B39" w:rsidRDefault="00996AA3" w:rsidP="00996AA3">
      <w:pPr>
        <w:ind w:left="720"/>
      </w:pPr>
      <w:r w:rsidRPr="00334B39">
        <w:t>The four warehouse architectures include; The single-layer architecture and the N-layer architectures.</w:t>
      </w:r>
    </w:p>
    <w:p w14:paraId="58F6B933" w14:textId="77777777" w:rsidR="00996AA3" w:rsidRPr="00334B39" w:rsidRDefault="00996AA3" w:rsidP="00996AA3">
      <w:pPr>
        <w:ind w:left="720"/>
      </w:pPr>
      <w:r>
        <w:t>A data warehouse is comprised of the following components;</w:t>
      </w:r>
    </w:p>
    <w:p w14:paraId="0C2BD217" w14:textId="77777777" w:rsidR="00996AA3" w:rsidRPr="00334B39" w:rsidRDefault="00996AA3" w:rsidP="00996AA3">
      <w:pPr>
        <w:ind w:left="720"/>
      </w:pPr>
      <w:r w:rsidRPr="00334B39">
        <w:rPr>
          <w:b/>
          <w:bCs/>
        </w:rPr>
        <w:t>Data Staging Components</w:t>
      </w:r>
      <w:r w:rsidRPr="00334B39">
        <w:t xml:space="preserve">: </w:t>
      </w:r>
    </w:p>
    <w:p w14:paraId="082779CD" w14:textId="77777777" w:rsidR="00996AA3" w:rsidRPr="00334B39" w:rsidRDefault="00996AA3" w:rsidP="00996AA3">
      <w:pPr>
        <w:ind w:left="720"/>
      </w:pPr>
      <w:r w:rsidRPr="00334B39">
        <w:t xml:space="preserve">Data Extraction, Data Transformation, Data Loading </w:t>
      </w:r>
    </w:p>
    <w:p w14:paraId="6D785ED9" w14:textId="77777777" w:rsidR="00996AA3" w:rsidRPr="00334B39" w:rsidRDefault="00996AA3" w:rsidP="00996AA3">
      <w:pPr>
        <w:ind w:left="720"/>
      </w:pPr>
      <w:r w:rsidRPr="00334B39">
        <w:rPr>
          <w:b/>
          <w:bCs/>
        </w:rPr>
        <w:t>External Data</w:t>
      </w:r>
      <w:r w:rsidRPr="00334B39">
        <w:t xml:space="preserve"> </w:t>
      </w:r>
    </w:p>
    <w:p w14:paraId="3DDB9F92" w14:textId="77777777" w:rsidR="00996AA3" w:rsidRPr="00334B39" w:rsidRDefault="00996AA3" w:rsidP="00996AA3">
      <w:pPr>
        <w:ind w:left="720"/>
      </w:pPr>
      <w:r w:rsidRPr="00334B39">
        <w:t>Information Delivery Component, Metadata Component, Management and Control Component</w:t>
      </w:r>
    </w:p>
    <w:p w14:paraId="2D857DE1" w14:textId="77777777" w:rsidR="00996AA3" w:rsidRPr="00334B39" w:rsidRDefault="00996AA3" w:rsidP="00996AA3">
      <w:pPr>
        <w:ind w:left="720"/>
      </w:pPr>
      <w:r w:rsidRPr="00334B39">
        <w:rPr>
          <w:b/>
          <w:bCs/>
        </w:rPr>
        <w:t>Data Storage Components</w:t>
      </w:r>
      <w:r w:rsidRPr="00334B39">
        <w:t xml:space="preserve">: </w:t>
      </w:r>
    </w:p>
    <w:p w14:paraId="753AF268" w14:textId="77777777" w:rsidR="00996AA3" w:rsidRPr="00334B39" w:rsidRDefault="00996AA3" w:rsidP="00996AA3">
      <w:pPr>
        <w:ind w:left="720"/>
      </w:pPr>
      <w:r w:rsidRPr="00334B39">
        <w:t xml:space="preserve">1. Production Data, Internal Data, Archived Data, External Data </w:t>
      </w:r>
    </w:p>
    <w:p w14:paraId="71727F88" w14:textId="77777777" w:rsidR="00996AA3" w:rsidRPr="00334B39" w:rsidRDefault="00996AA3" w:rsidP="00996AA3">
      <w:pPr>
        <w:ind w:left="720"/>
      </w:pPr>
      <w:r w:rsidRPr="00334B39">
        <w:t xml:space="preserve">Production Data, Internal Data, Archived Data, </w:t>
      </w:r>
    </w:p>
    <w:p w14:paraId="3CC51FB8" w14:textId="77777777" w:rsidR="00996AA3" w:rsidRPr="002434AB" w:rsidRDefault="00996AA3" w:rsidP="002434AB">
      <w:pPr>
        <w:tabs>
          <w:tab w:val="left" w:pos="720"/>
        </w:tabs>
        <w:ind w:left="720" w:hanging="720"/>
        <w:rPr>
          <w:b/>
        </w:rPr>
      </w:pPr>
    </w:p>
    <w:p w14:paraId="173F2468" w14:textId="77777777" w:rsidR="002434AB" w:rsidRPr="002434AB" w:rsidRDefault="002434AB" w:rsidP="002434AB">
      <w:pPr>
        <w:tabs>
          <w:tab w:val="left" w:pos="720"/>
        </w:tabs>
        <w:ind w:left="720" w:hanging="720"/>
        <w:rPr>
          <w:b/>
        </w:rPr>
      </w:pPr>
      <w:r w:rsidRPr="002434AB">
        <w:rPr>
          <w:b/>
        </w:rPr>
        <w:t>4-19.</w:t>
      </w:r>
      <w:r w:rsidRPr="002434AB">
        <w:rPr>
          <w:b/>
        </w:rPr>
        <w:tab/>
        <w:t>What is data mining? What is the difference between data mining and data dredging? What is the goal of data mining?</w:t>
      </w:r>
    </w:p>
    <w:p w14:paraId="61EFF7EC" w14:textId="0274E135" w:rsidR="002434AB" w:rsidRDefault="002434AB" w:rsidP="002434AB">
      <w:pPr>
        <w:tabs>
          <w:tab w:val="left" w:pos="720"/>
        </w:tabs>
        <w:ind w:left="720" w:hanging="720"/>
        <w:rPr>
          <w:b/>
        </w:rPr>
      </w:pPr>
    </w:p>
    <w:p w14:paraId="199CEC34" w14:textId="77777777" w:rsidR="0099379A" w:rsidRPr="00334B39" w:rsidRDefault="0099379A" w:rsidP="0099379A">
      <w:pPr>
        <w:ind w:left="720"/>
      </w:pPr>
      <w:r w:rsidRPr="00334B39">
        <w:t>Data mining is a method of information collection that uses statistical techniques to examine large data sets to uncover secret trends and associations within that data. The difference between data mining and data drudging is that data mining leads to critical discoveries of trends and relationships.</w:t>
      </w:r>
    </w:p>
    <w:p w14:paraId="58F06699" w14:textId="77777777" w:rsidR="0099379A" w:rsidRPr="002434AB" w:rsidRDefault="0099379A" w:rsidP="002434AB">
      <w:pPr>
        <w:tabs>
          <w:tab w:val="left" w:pos="720"/>
        </w:tabs>
        <w:ind w:left="720" w:hanging="720"/>
        <w:rPr>
          <w:b/>
        </w:rPr>
      </w:pPr>
    </w:p>
    <w:p w14:paraId="38A4E489" w14:textId="6C646127" w:rsidR="002434AB" w:rsidRPr="002434AB" w:rsidRDefault="002434AB" w:rsidP="002434AB">
      <w:pPr>
        <w:tabs>
          <w:tab w:val="left" w:pos="720"/>
        </w:tabs>
        <w:ind w:left="720" w:hanging="720"/>
        <w:rPr>
          <w:b/>
        </w:rPr>
      </w:pPr>
      <w:r w:rsidRPr="002434AB">
        <w:rPr>
          <w:b/>
        </w:rPr>
        <w:t>4-21.</w:t>
      </w:r>
      <w:r w:rsidRPr="002434AB">
        <w:rPr>
          <w:b/>
        </w:rPr>
        <w:tab/>
        <w:t xml:space="preserve">How do ownership issues affect information management? How do information management needs differ among stakeholder groups? </w:t>
      </w:r>
    </w:p>
    <w:p w14:paraId="28E03469" w14:textId="7E0E00C8" w:rsidR="002434AB" w:rsidRDefault="002434AB" w:rsidP="002434AB">
      <w:pPr>
        <w:rPr>
          <w:b/>
          <w:u w:val="single"/>
        </w:rPr>
      </w:pPr>
    </w:p>
    <w:p w14:paraId="7A40EE4A" w14:textId="280293FB" w:rsidR="0099379A" w:rsidRPr="002434AB" w:rsidRDefault="0099379A" w:rsidP="002434AB">
      <w:pPr>
        <w:rPr>
          <w:b/>
          <w:u w:val="single"/>
        </w:rPr>
      </w:pPr>
      <w:r w:rsidRPr="00334B39">
        <w:t>Information management is affected by ownership issues. Every stakeholder wants to access to every type of information. In information management systems access to information is restricted based on the level you work in the organization</w:t>
      </w:r>
      <w:r w:rsidRPr="00334B39">
        <w:rPr>
          <w:b/>
        </w:rPr>
        <w:t>.</w:t>
      </w:r>
    </w:p>
    <w:p w14:paraId="41C107ED" w14:textId="77777777" w:rsidR="002434AB" w:rsidRPr="002434AB" w:rsidRDefault="002434AB" w:rsidP="002434AB">
      <w:pPr>
        <w:spacing w:after="160" w:line="259" w:lineRule="auto"/>
        <w:rPr>
          <w:rFonts w:eastAsiaTheme="minorHAnsi"/>
          <w:b/>
          <w:bCs/>
          <w:u w:val="single"/>
        </w:rPr>
      </w:pPr>
      <w:r w:rsidRPr="002434AB">
        <w:rPr>
          <w:rFonts w:eastAsiaTheme="minorHAnsi"/>
          <w:b/>
          <w:bCs/>
          <w:u w:val="single"/>
        </w:rPr>
        <w:t>CHAPTER 5 ODD NUMBER QUESTIONS AND ANSWERS</w:t>
      </w:r>
    </w:p>
    <w:p w14:paraId="2559EFC2" w14:textId="77777777" w:rsidR="002434AB" w:rsidRPr="002434AB" w:rsidRDefault="002434AB" w:rsidP="002434AB">
      <w:pPr>
        <w:spacing w:after="160" w:line="259" w:lineRule="auto"/>
        <w:rPr>
          <w:rFonts w:eastAsiaTheme="minorHAnsi"/>
          <w:b/>
          <w:bCs/>
          <w:u w:val="single"/>
        </w:rPr>
      </w:pPr>
    </w:p>
    <w:p w14:paraId="064FA518" w14:textId="176DB1BD" w:rsidR="002434AB" w:rsidRPr="00E4331E" w:rsidRDefault="002434AB" w:rsidP="002434AB">
      <w:pPr>
        <w:tabs>
          <w:tab w:val="left" w:pos="720"/>
        </w:tabs>
        <w:spacing w:after="160" w:line="259" w:lineRule="auto"/>
        <w:ind w:left="720" w:hanging="720"/>
        <w:rPr>
          <w:rFonts w:eastAsiaTheme="minorHAnsi"/>
          <w:b/>
          <w:highlight w:val="yellow"/>
        </w:rPr>
      </w:pPr>
      <w:r w:rsidRPr="002434AB">
        <w:rPr>
          <w:rFonts w:eastAsiaTheme="minorHAnsi"/>
          <w:b/>
        </w:rPr>
        <w:t xml:space="preserve">5-1. </w:t>
      </w:r>
      <w:r w:rsidRPr="002434AB">
        <w:rPr>
          <w:rFonts w:eastAsiaTheme="minorHAnsi"/>
          <w:b/>
        </w:rPr>
        <w:tab/>
      </w:r>
      <w:r w:rsidRPr="007B1257">
        <w:rPr>
          <w:rFonts w:eastAsiaTheme="minorHAnsi"/>
          <w:b/>
        </w:rPr>
        <w:t>What are the four major categories of information systems that support business processes common to most organizations? Which basic business functions does each provide?</w:t>
      </w:r>
    </w:p>
    <w:p w14:paraId="686620B8" w14:textId="77777777" w:rsidR="007B1257" w:rsidRPr="007B1257" w:rsidRDefault="007B1257" w:rsidP="007B1257">
      <w:pPr>
        <w:tabs>
          <w:tab w:val="left" w:pos="720"/>
        </w:tabs>
        <w:spacing w:after="160" w:line="259" w:lineRule="auto"/>
        <w:ind w:left="720" w:hanging="720"/>
        <w:rPr>
          <w:rFonts w:ascii="Calibri" w:hAnsi="Calibri"/>
          <w:sz w:val="22"/>
          <w:szCs w:val="22"/>
        </w:rPr>
      </w:pPr>
      <w:r w:rsidRPr="007B1257">
        <w:rPr>
          <w:rFonts w:ascii="Calibri" w:hAnsi="Calibri"/>
          <w:sz w:val="22"/>
          <w:szCs w:val="22"/>
        </w:rPr>
        <w:t>•</w:t>
      </w:r>
      <w:r w:rsidRPr="007B1257">
        <w:rPr>
          <w:rFonts w:ascii="Calibri" w:hAnsi="Calibri"/>
          <w:sz w:val="22"/>
          <w:szCs w:val="22"/>
        </w:rPr>
        <w:tab/>
        <w:t>finance and inventory control-shows the amount of stock a business has at a given time.</w:t>
      </w:r>
    </w:p>
    <w:p w14:paraId="310213A7" w14:textId="77777777" w:rsidR="007B1257" w:rsidRPr="007B1257" w:rsidRDefault="007B1257" w:rsidP="007B1257">
      <w:pPr>
        <w:tabs>
          <w:tab w:val="left" w:pos="720"/>
        </w:tabs>
        <w:spacing w:after="160" w:line="259" w:lineRule="auto"/>
        <w:ind w:left="720" w:hanging="720"/>
        <w:rPr>
          <w:rFonts w:ascii="Calibri" w:hAnsi="Calibri"/>
          <w:sz w:val="22"/>
          <w:szCs w:val="22"/>
        </w:rPr>
      </w:pPr>
      <w:r w:rsidRPr="007B1257">
        <w:rPr>
          <w:rFonts w:ascii="Calibri" w:hAnsi="Calibri"/>
          <w:sz w:val="22"/>
          <w:szCs w:val="22"/>
        </w:rPr>
        <w:lastRenderedPageBreak/>
        <w:t>•</w:t>
      </w:r>
      <w:r w:rsidRPr="007B1257">
        <w:rPr>
          <w:rFonts w:ascii="Calibri" w:hAnsi="Calibri"/>
          <w:sz w:val="22"/>
          <w:szCs w:val="22"/>
        </w:rPr>
        <w:tab/>
        <w:t>supply chain management -impact on the processes such as planning, sourcing, and delivering, and at levels ranging from tactical operations to organizational strategy</w:t>
      </w:r>
    </w:p>
    <w:p w14:paraId="37B8BB38" w14:textId="77777777" w:rsidR="007B1257" w:rsidRPr="007B1257" w:rsidRDefault="007B1257" w:rsidP="007B1257">
      <w:pPr>
        <w:tabs>
          <w:tab w:val="left" w:pos="720"/>
        </w:tabs>
        <w:spacing w:after="160" w:line="259" w:lineRule="auto"/>
        <w:ind w:left="720" w:hanging="720"/>
        <w:rPr>
          <w:rFonts w:ascii="Calibri" w:hAnsi="Calibri"/>
          <w:sz w:val="22"/>
          <w:szCs w:val="22"/>
        </w:rPr>
      </w:pPr>
      <w:r w:rsidRPr="007B1257">
        <w:rPr>
          <w:rFonts w:ascii="Calibri" w:hAnsi="Calibri"/>
          <w:sz w:val="22"/>
          <w:szCs w:val="22"/>
        </w:rPr>
        <w:t>•</w:t>
      </w:r>
      <w:r w:rsidRPr="007B1257">
        <w:rPr>
          <w:rFonts w:ascii="Calibri" w:hAnsi="Calibri"/>
          <w:sz w:val="22"/>
          <w:szCs w:val="22"/>
        </w:rPr>
        <w:tab/>
        <w:t>human resource management -used to collect and store data on an organization's employees</w:t>
      </w:r>
    </w:p>
    <w:p w14:paraId="66484ECA" w14:textId="44F32D1C" w:rsidR="0099379A" w:rsidRPr="002434AB" w:rsidRDefault="007B1257" w:rsidP="007B1257">
      <w:pPr>
        <w:tabs>
          <w:tab w:val="left" w:pos="720"/>
        </w:tabs>
        <w:spacing w:after="160" w:line="259" w:lineRule="auto"/>
        <w:ind w:left="720" w:hanging="720"/>
        <w:rPr>
          <w:rFonts w:eastAsiaTheme="minorHAnsi"/>
          <w:b/>
        </w:rPr>
      </w:pPr>
      <w:r w:rsidRPr="007B1257">
        <w:rPr>
          <w:rFonts w:ascii="Calibri" w:hAnsi="Calibri"/>
          <w:sz w:val="22"/>
          <w:szCs w:val="22"/>
        </w:rPr>
        <w:t>•</w:t>
      </w:r>
      <w:r w:rsidRPr="007B1257">
        <w:rPr>
          <w:rFonts w:ascii="Calibri" w:hAnsi="Calibri"/>
          <w:sz w:val="22"/>
          <w:szCs w:val="22"/>
        </w:rPr>
        <w:tab/>
        <w:t>client experience management-acts as a record of interactions across all your customer</w:t>
      </w:r>
    </w:p>
    <w:p w14:paraId="3CA09937" w14:textId="77777777" w:rsidR="002434AB" w:rsidRPr="002434AB" w:rsidRDefault="002434AB" w:rsidP="002434AB">
      <w:pPr>
        <w:tabs>
          <w:tab w:val="left" w:pos="720"/>
        </w:tabs>
        <w:spacing w:after="160" w:line="259" w:lineRule="auto"/>
        <w:ind w:left="720" w:hanging="720"/>
        <w:rPr>
          <w:rFonts w:eastAsiaTheme="minorHAnsi"/>
          <w:b/>
        </w:rPr>
      </w:pPr>
    </w:p>
    <w:p w14:paraId="7822A3AD" w14:textId="77777777" w:rsidR="002434AB" w:rsidRPr="002434AB" w:rsidRDefault="002434AB" w:rsidP="002434AB">
      <w:pPr>
        <w:tabs>
          <w:tab w:val="left" w:pos="720"/>
        </w:tabs>
        <w:spacing w:after="160" w:line="259" w:lineRule="auto"/>
        <w:ind w:left="720" w:hanging="720"/>
        <w:rPr>
          <w:rFonts w:eastAsiaTheme="minorHAnsi"/>
          <w:b/>
        </w:rPr>
      </w:pPr>
      <w:r w:rsidRPr="002434AB">
        <w:rPr>
          <w:rFonts w:eastAsiaTheme="minorHAnsi"/>
          <w:b/>
        </w:rPr>
        <w:t>5-5.</w:t>
      </w:r>
      <w:r w:rsidRPr="002434AB">
        <w:rPr>
          <w:rFonts w:eastAsiaTheme="minorHAnsi"/>
          <w:b/>
        </w:rPr>
        <w:tab/>
        <w:t>What is customer relationship management (CRM)? What are the objectives of CRM? How do organizations measure their customer relationship? How do information systems support each objective of CRM? What are three basic categories of CRM technologies? How do information systems support activities in each area?</w:t>
      </w:r>
    </w:p>
    <w:p w14:paraId="03457DB4" w14:textId="77777777" w:rsidR="0099379A" w:rsidRPr="00334B39" w:rsidRDefault="0099379A" w:rsidP="0099379A">
      <w:r w:rsidRPr="00334B39">
        <w:t xml:space="preserve">Customer relationship management (CRM) refers to the technologies and procedures that an organization employs to maintain and develop partnerships with its existing and potential clients. Their objectives include; to increase Customer satisfaction, to increase profitability, sales growth, and getting customer views. Information systems support CRM by enabling access to Marketing and sales information which helps in market analysis, managing promotions, and expanding client base which increases their </w:t>
      </w:r>
      <w:proofErr w:type="spellStart"/>
      <w:r w:rsidRPr="00334B39">
        <w:t>revenue.CRM</w:t>
      </w:r>
      <w:proofErr w:type="spellEnd"/>
      <w:r w:rsidRPr="00334B39">
        <w:t xml:space="preserve"> are supported by networks such as web.</w:t>
      </w:r>
    </w:p>
    <w:p w14:paraId="3CBD43EC" w14:textId="77777777" w:rsidR="002434AB" w:rsidRPr="002434AB" w:rsidRDefault="002434AB" w:rsidP="002434AB">
      <w:pPr>
        <w:tabs>
          <w:tab w:val="left" w:pos="720"/>
        </w:tabs>
        <w:spacing w:after="160" w:line="259" w:lineRule="auto"/>
        <w:ind w:left="720" w:hanging="720"/>
        <w:rPr>
          <w:rFonts w:eastAsiaTheme="minorHAnsi"/>
          <w:b/>
        </w:rPr>
      </w:pPr>
    </w:p>
    <w:p w14:paraId="0722AFE3" w14:textId="77777777" w:rsidR="002434AB" w:rsidRPr="002434AB" w:rsidRDefault="002434AB" w:rsidP="002434AB">
      <w:pPr>
        <w:spacing w:after="160" w:line="259" w:lineRule="auto"/>
        <w:rPr>
          <w:rFonts w:eastAsiaTheme="minorHAnsi"/>
          <w:b/>
          <w:bCs/>
          <w:u w:val="single"/>
        </w:rPr>
      </w:pPr>
      <w:r w:rsidRPr="002434AB">
        <w:rPr>
          <w:rFonts w:eastAsiaTheme="minorHAnsi"/>
          <w:b/>
          <w:bCs/>
          <w:u w:val="single"/>
        </w:rPr>
        <w:t>CHAPTER 6 ODD NUMBER QUESTIONS AND ANSWERS:</w:t>
      </w:r>
    </w:p>
    <w:p w14:paraId="58C23AAE" w14:textId="77777777" w:rsidR="002434AB" w:rsidRPr="002434AB" w:rsidRDefault="002434AB" w:rsidP="002434AB">
      <w:pPr>
        <w:spacing w:after="160" w:line="259" w:lineRule="auto"/>
        <w:rPr>
          <w:rFonts w:eastAsiaTheme="minorHAnsi"/>
        </w:rPr>
      </w:pPr>
    </w:p>
    <w:p w14:paraId="2E520D4A" w14:textId="761EF5CE" w:rsidR="002434AB" w:rsidRPr="00E4331E" w:rsidRDefault="002434AB" w:rsidP="002434AB">
      <w:pPr>
        <w:tabs>
          <w:tab w:val="left" w:pos="720"/>
        </w:tabs>
        <w:spacing w:after="160" w:line="259" w:lineRule="auto"/>
        <w:ind w:left="720" w:hanging="720"/>
        <w:rPr>
          <w:rFonts w:eastAsiaTheme="minorHAnsi"/>
          <w:b/>
          <w:highlight w:val="yellow"/>
        </w:rPr>
      </w:pPr>
      <w:r w:rsidRPr="002434AB">
        <w:rPr>
          <w:rFonts w:eastAsiaTheme="minorHAnsi"/>
          <w:b/>
        </w:rPr>
        <w:t xml:space="preserve">6-1. </w:t>
      </w:r>
      <w:r w:rsidRPr="002434AB">
        <w:rPr>
          <w:rFonts w:eastAsiaTheme="minorHAnsi"/>
          <w:b/>
        </w:rPr>
        <w:tab/>
      </w:r>
      <w:r w:rsidRPr="002129E7">
        <w:rPr>
          <w:rFonts w:eastAsiaTheme="minorHAnsi"/>
          <w:b/>
        </w:rPr>
        <w:t>What are four primary goals an organization might choose to develop its web and social media strategy? What is an example of each? Why are clearly defined goals important of the use of social media?</w:t>
      </w:r>
    </w:p>
    <w:p w14:paraId="0647E6FB" w14:textId="48D4555C" w:rsidR="002129E7" w:rsidRDefault="002129E7" w:rsidP="002129E7">
      <w:pPr>
        <w:tabs>
          <w:tab w:val="left" w:pos="720"/>
        </w:tabs>
        <w:spacing w:after="160" w:line="259" w:lineRule="auto"/>
        <w:ind w:left="720" w:hanging="720"/>
      </w:pPr>
      <w:r>
        <w:t xml:space="preserve">1.To </w:t>
      </w:r>
      <w:r>
        <w:t>entertain</w:t>
      </w:r>
      <w:r>
        <w:t xml:space="preserve"> and inform the audience </w:t>
      </w:r>
    </w:p>
    <w:p w14:paraId="0FC2DFC3" w14:textId="6812798A" w:rsidR="002129E7" w:rsidRDefault="002129E7" w:rsidP="002129E7">
      <w:pPr>
        <w:tabs>
          <w:tab w:val="left" w:pos="720"/>
        </w:tabs>
        <w:spacing w:after="160" w:line="259" w:lineRule="auto"/>
        <w:ind w:left="720" w:hanging="720"/>
      </w:pPr>
      <w:r>
        <w:t xml:space="preserve">2.Produce Consumer </w:t>
      </w:r>
      <w:r>
        <w:t>Reports that</w:t>
      </w:r>
      <w:r>
        <w:t xml:space="preserve"> Influence the audience</w:t>
      </w:r>
    </w:p>
    <w:p w14:paraId="3F30460E" w14:textId="0F74D2AD" w:rsidR="002129E7" w:rsidRDefault="002129E7" w:rsidP="002129E7">
      <w:pPr>
        <w:tabs>
          <w:tab w:val="left" w:pos="720"/>
        </w:tabs>
        <w:spacing w:after="160" w:line="259" w:lineRule="auto"/>
        <w:ind w:left="720" w:hanging="720"/>
      </w:pPr>
      <w:r>
        <w:t xml:space="preserve"> 3.Nonprofit organizations</w:t>
      </w:r>
    </w:p>
    <w:p w14:paraId="53027C75" w14:textId="4040DF90" w:rsidR="002129E7" w:rsidRDefault="002129E7" w:rsidP="002129E7">
      <w:pPr>
        <w:tabs>
          <w:tab w:val="left" w:pos="720"/>
        </w:tabs>
        <w:spacing w:after="160" w:line="259" w:lineRule="auto"/>
        <w:ind w:left="720" w:hanging="720"/>
      </w:pPr>
      <w:r>
        <w:t xml:space="preserve">4.Sell products or services and </w:t>
      </w:r>
      <w:r>
        <w:t>enable offline</w:t>
      </w:r>
      <w:r>
        <w:t xml:space="preserve"> relationships an example </w:t>
      </w:r>
      <w:r>
        <w:t>includes</w:t>
      </w:r>
      <w:r>
        <w:t xml:space="preserve"> Inform or </w:t>
      </w:r>
    </w:p>
    <w:p w14:paraId="39FC54A3" w14:textId="420EF60F" w:rsidR="002129E7" w:rsidRDefault="002129E7" w:rsidP="002129E7">
      <w:pPr>
        <w:tabs>
          <w:tab w:val="left" w:pos="720"/>
        </w:tabs>
        <w:spacing w:after="160" w:line="259" w:lineRule="auto"/>
        <w:ind w:left="720" w:hanging="720"/>
      </w:pPr>
      <w:r>
        <w:t>entertain the audience: Consumer Reports Influence the audience: Nonprofit organizations</w:t>
      </w:r>
    </w:p>
    <w:p w14:paraId="0006626F" w14:textId="77777777" w:rsidR="002129E7" w:rsidRDefault="002129E7" w:rsidP="002129E7">
      <w:pPr>
        <w:tabs>
          <w:tab w:val="left" w:pos="720"/>
        </w:tabs>
        <w:spacing w:after="160" w:line="259" w:lineRule="auto"/>
        <w:ind w:left="720" w:hanging="720"/>
      </w:pPr>
      <w:r>
        <w:t>Sell products or services: iTunes Facilitate offline relationships India's Taj Mahal Hotel.</w:t>
      </w:r>
    </w:p>
    <w:p w14:paraId="1CD48ED3" w14:textId="216D7AA2" w:rsidR="002434AB" w:rsidRDefault="002434AB" w:rsidP="002129E7">
      <w:pPr>
        <w:tabs>
          <w:tab w:val="left" w:pos="720"/>
        </w:tabs>
        <w:spacing w:after="160" w:line="259" w:lineRule="auto"/>
        <w:ind w:left="720" w:hanging="720"/>
        <w:rPr>
          <w:rFonts w:eastAsiaTheme="minorHAnsi"/>
          <w:b/>
        </w:rPr>
      </w:pPr>
      <w:r w:rsidRPr="002434AB">
        <w:rPr>
          <w:rFonts w:eastAsiaTheme="minorHAnsi"/>
          <w:b/>
        </w:rPr>
        <w:t>6-3.</w:t>
      </w:r>
      <w:r w:rsidRPr="002434AB">
        <w:rPr>
          <w:rFonts w:eastAsiaTheme="minorHAnsi"/>
          <w:b/>
        </w:rPr>
        <w:tab/>
        <w:t>What is</w:t>
      </w:r>
      <w:r w:rsidRPr="002129E7">
        <w:rPr>
          <w:rFonts w:eastAsiaTheme="minorHAnsi"/>
          <w:b/>
          <w:bCs/>
        </w:rPr>
        <w:t xml:space="preserve"> website</w:t>
      </w:r>
      <w:r w:rsidRPr="002434AB">
        <w:rPr>
          <w:rFonts w:eastAsiaTheme="minorHAnsi"/>
        </w:rPr>
        <w:t xml:space="preserve"> </w:t>
      </w:r>
      <w:r w:rsidRPr="002434AB">
        <w:rPr>
          <w:rFonts w:eastAsiaTheme="minorHAnsi"/>
          <w:b/>
        </w:rPr>
        <w:t>architecture?</w:t>
      </w:r>
      <w:r w:rsidRPr="002434AB">
        <w:rPr>
          <w:rFonts w:eastAsiaTheme="minorHAnsi"/>
        </w:rPr>
        <w:t xml:space="preserve"> </w:t>
      </w:r>
      <w:r w:rsidRPr="002434AB">
        <w:rPr>
          <w:rFonts w:eastAsiaTheme="minorHAnsi"/>
          <w:b/>
        </w:rPr>
        <w:t xml:space="preserve">What are examples of </w:t>
      </w:r>
      <w:r w:rsidRPr="002434AB">
        <w:rPr>
          <w:rFonts w:eastAsiaTheme="minorHAnsi"/>
        </w:rPr>
        <w:t xml:space="preserve">website </w:t>
      </w:r>
      <w:r w:rsidRPr="002434AB">
        <w:rPr>
          <w:rFonts w:eastAsiaTheme="minorHAnsi"/>
          <w:b/>
        </w:rPr>
        <w:t>architecture?</w:t>
      </w:r>
    </w:p>
    <w:p w14:paraId="1FBF9AA8" w14:textId="77777777" w:rsidR="0099379A" w:rsidRPr="00334B39" w:rsidRDefault="0099379A" w:rsidP="0099379A">
      <w:pPr>
        <w:ind w:left="720"/>
      </w:pPr>
      <w:r w:rsidRPr="00334B39">
        <w:t xml:space="preserve">Website architecture is a technique </w:t>
      </w:r>
      <w:r>
        <w:t xml:space="preserve">for </w:t>
      </w:r>
      <w:r w:rsidRPr="00334B39">
        <w:t>developing and planning websites that takes artistic, practical, and technological, considerations into account. The examples of architectures include; Multi-Dimensional and a Sequential Order architecture.</w:t>
      </w:r>
    </w:p>
    <w:p w14:paraId="61734F8C" w14:textId="77777777" w:rsidR="0099379A" w:rsidRPr="002434AB" w:rsidRDefault="0099379A" w:rsidP="002434AB">
      <w:pPr>
        <w:tabs>
          <w:tab w:val="left" w:pos="720"/>
        </w:tabs>
        <w:spacing w:after="160" w:line="259" w:lineRule="auto"/>
        <w:ind w:left="720" w:hanging="720"/>
        <w:rPr>
          <w:rFonts w:eastAsiaTheme="minorHAnsi"/>
          <w:b/>
        </w:rPr>
      </w:pPr>
    </w:p>
    <w:p w14:paraId="2177FE4F" w14:textId="02962764" w:rsidR="002434AB" w:rsidRDefault="002434AB" w:rsidP="002434AB">
      <w:pPr>
        <w:spacing w:after="160" w:line="259" w:lineRule="auto"/>
        <w:rPr>
          <w:rFonts w:asciiTheme="minorHAnsi" w:eastAsiaTheme="minorHAnsi" w:hAnsiTheme="minorHAnsi" w:cstheme="minorBidi"/>
          <w:b/>
          <w:sz w:val="22"/>
          <w:szCs w:val="22"/>
        </w:rPr>
      </w:pPr>
      <w:r w:rsidRPr="002434AB">
        <w:rPr>
          <w:rFonts w:eastAsiaTheme="minorHAnsi"/>
          <w:b/>
        </w:rPr>
        <w:lastRenderedPageBreak/>
        <w:t>6-5.</w:t>
      </w:r>
      <w:r w:rsidRPr="002434AB">
        <w:rPr>
          <w:rFonts w:eastAsiaTheme="minorHAnsi"/>
          <w:b/>
        </w:rPr>
        <w:tab/>
        <w:t xml:space="preserve">List some software development strategies used for </w:t>
      </w:r>
      <w:r w:rsidRPr="002434AB">
        <w:rPr>
          <w:rFonts w:eastAsiaTheme="minorHAnsi"/>
        </w:rPr>
        <w:t xml:space="preserve">websites. </w:t>
      </w:r>
      <w:r w:rsidRPr="002434AB">
        <w:rPr>
          <w:rFonts w:eastAsiaTheme="minorHAnsi"/>
          <w:b/>
        </w:rPr>
        <w:t>What is an advantage to using basic HTML?</w:t>
      </w:r>
      <w:r w:rsidRPr="002434AB">
        <w:rPr>
          <w:rFonts w:eastAsiaTheme="minorHAnsi"/>
        </w:rPr>
        <w:t xml:space="preserve"> </w:t>
      </w:r>
      <w:r w:rsidRPr="002434AB">
        <w:rPr>
          <w:rFonts w:eastAsiaTheme="minorHAnsi"/>
          <w:b/>
        </w:rPr>
        <w:t>How does HTML 5 reduce problems for web developers? What is an advantage to usi</w:t>
      </w:r>
      <w:r w:rsidRPr="002434AB">
        <w:rPr>
          <w:rFonts w:asciiTheme="minorHAnsi" w:eastAsiaTheme="minorHAnsi" w:hAnsiTheme="minorHAnsi" w:cstheme="minorBidi"/>
          <w:b/>
          <w:sz w:val="22"/>
          <w:szCs w:val="22"/>
        </w:rPr>
        <w:t>ng JavaScript?</w:t>
      </w:r>
      <w:r w:rsidRPr="002434AB">
        <w:rPr>
          <w:rFonts w:asciiTheme="minorHAnsi" w:eastAsiaTheme="minorHAnsi" w:hAnsiTheme="minorHAnsi" w:cstheme="minorBidi"/>
          <w:sz w:val="22"/>
          <w:szCs w:val="22"/>
        </w:rPr>
        <w:t xml:space="preserve"> </w:t>
      </w:r>
      <w:r w:rsidRPr="002434AB">
        <w:rPr>
          <w:rFonts w:asciiTheme="minorHAnsi" w:eastAsiaTheme="minorHAnsi" w:hAnsiTheme="minorHAnsi" w:cstheme="minorBidi"/>
          <w:b/>
          <w:sz w:val="22"/>
          <w:szCs w:val="22"/>
        </w:rPr>
        <w:t xml:space="preserve">Why is AJAX used to develop </w:t>
      </w:r>
      <w:r w:rsidRPr="002434AB">
        <w:rPr>
          <w:rFonts w:asciiTheme="minorHAnsi" w:eastAsiaTheme="minorHAnsi" w:hAnsiTheme="minorHAnsi" w:cstheme="minorBidi"/>
          <w:sz w:val="22"/>
          <w:szCs w:val="22"/>
        </w:rPr>
        <w:t>websites</w:t>
      </w:r>
      <w:r w:rsidRPr="002434AB">
        <w:rPr>
          <w:rFonts w:asciiTheme="minorHAnsi" w:eastAsiaTheme="minorHAnsi" w:hAnsiTheme="minorHAnsi" w:cstheme="minorBidi"/>
          <w:b/>
          <w:sz w:val="22"/>
          <w:szCs w:val="22"/>
        </w:rPr>
        <w:t>?</w:t>
      </w:r>
      <w:r w:rsidRPr="002434AB">
        <w:rPr>
          <w:rFonts w:asciiTheme="minorHAnsi" w:eastAsiaTheme="minorHAnsi" w:hAnsiTheme="minorHAnsi" w:cstheme="minorBidi"/>
          <w:sz w:val="22"/>
          <w:szCs w:val="22"/>
        </w:rPr>
        <w:t xml:space="preserve"> </w:t>
      </w:r>
      <w:r w:rsidRPr="002434AB">
        <w:rPr>
          <w:rFonts w:asciiTheme="minorHAnsi" w:eastAsiaTheme="minorHAnsi" w:hAnsiTheme="minorHAnsi" w:cstheme="minorBidi"/>
          <w:b/>
          <w:sz w:val="22"/>
          <w:szCs w:val="22"/>
        </w:rPr>
        <w:t xml:space="preserve">What role does a content management system play in </w:t>
      </w:r>
      <w:r w:rsidRPr="002434AB">
        <w:rPr>
          <w:rFonts w:asciiTheme="minorHAnsi" w:eastAsiaTheme="minorHAnsi" w:hAnsiTheme="minorHAnsi" w:cstheme="minorBidi"/>
          <w:sz w:val="22"/>
          <w:szCs w:val="22"/>
        </w:rPr>
        <w:t>website</w:t>
      </w:r>
      <w:r w:rsidRPr="002434AB">
        <w:rPr>
          <w:rFonts w:asciiTheme="minorHAnsi" w:eastAsiaTheme="minorHAnsi" w:hAnsiTheme="minorHAnsi" w:cstheme="minorBidi"/>
          <w:b/>
          <w:sz w:val="22"/>
          <w:szCs w:val="22"/>
        </w:rPr>
        <w:t xml:space="preserve"> development?</w:t>
      </w:r>
      <w:r w:rsidRPr="002434AB">
        <w:rPr>
          <w:rFonts w:asciiTheme="minorHAnsi" w:eastAsiaTheme="minorHAnsi" w:hAnsiTheme="minorHAnsi" w:cstheme="minorBidi"/>
          <w:sz w:val="22"/>
          <w:szCs w:val="22"/>
        </w:rPr>
        <w:t xml:space="preserve"> </w:t>
      </w:r>
      <w:r w:rsidRPr="002434AB">
        <w:rPr>
          <w:rFonts w:asciiTheme="minorHAnsi" w:eastAsiaTheme="minorHAnsi" w:hAnsiTheme="minorHAnsi" w:cstheme="minorBidi"/>
          <w:b/>
          <w:sz w:val="22"/>
          <w:szCs w:val="22"/>
        </w:rPr>
        <w:t>Why do content management systems use templates?</w:t>
      </w:r>
    </w:p>
    <w:p w14:paraId="0C3A1EA2" w14:textId="77777777" w:rsidR="0099379A" w:rsidRDefault="0099379A" w:rsidP="0099379A">
      <w:pPr>
        <w:ind w:left="720"/>
      </w:pPr>
      <w:r>
        <w:t>Web development strategies include: the spiral model, waterfall model, iterative and evolutionary model.</w:t>
      </w:r>
    </w:p>
    <w:p w14:paraId="2CB5EE57" w14:textId="77777777" w:rsidR="0099379A" w:rsidRPr="00334B39" w:rsidRDefault="0099379A" w:rsidP="0099379A">
      <w:pPr>
        <w:ind w:left="720"/>
      </w:pPr>
      <w:r>
        <w:t>Using HTML has an advantage since it</w:t>
      </w:r>
      <w:r w:rsidRPr="00334B39">
        <w:t xml:space="preserve"> is simple to code.</w:t>
      </w:r>
      <w:r>
        <w:t xml:space="preserve"> It</w:t>
      </w:r>
      <w:r w:rsidRPr="00334B39">
        <w:t xml:space="preserve"> provides easy customization of the web elements hence, its more famous in creating the websites It also fastens development process </w:t>
      </w:r>
      <w:r>
        <w:t>thus</w:t>
      </w:r>
      <w:r w:rsidRPr="00334B39">
        <w:t xml:space="preserve"> allowing the use of templates.</w:t>
      </w:r>
    </w:p>
    <w:p w14:paraId="5A855001" w14:textId="77777777" w:rsidR="0099379A" w:rsidRPr="00334B39" w:rsidRDefault="0099379A" w:rsidP="0099379A">
      <w:pPr>
        <w:ind w:left="720"/>
      </w:pPr>
      <w:r w:rsidRPr="00334B39">
        <w:t>HTML5 adds some capabilities such as to display data from mobile devices with different screen sizes without writing different codes</w:t>
      </w:r>
    </w:p>
    <w:p w14:paraId="475B0C61" w14:textId="77777777" w:rsidR="0099379A" w:rsidRPr="00334B39" w:rsidRDefault="0099379A" w:rsidP="0099379A">
      <w:pPr>
        <w:ind w:left="720"/>
      </w:pPr>
      <w:r w:rsidRPr="00334B39">
        <w:t>JavaScript adds the benefits of syntax flexibility, and loading speeds as well as access to JavaScript libraries.</w:t>
      </w:r>
    </w:p>
    <w:p w14:paraId="0AF6D329" w14:textId="77777777" w:rsidR="0099379A" w:rsidRPr="00334B39" w:rsidRDefault="0099379A" w:rsidP="0099379A">
      <w:pPr>
        <w:ind w:left="720"/>
      </w:pPr>
      <w:r w:rsidRPr="00334B39">
        <w:t>Ajax is a technology that uses JavaScript to add dynamism properties to the web at reel-time</w:t>
      </w:r>
    </w:p>
    <w:p w14:paraId="5571DD0D" w14:textId="77777777" w:rsidR="0099379A" w:rsidRPr="002434AB" w:rsidRDefault="0099379A" w:rsidP="002434AB">
      <w:pPr>
        <w:spacing w:after="160" w:line="259" w:lineRule="auto"/>
        <w:rPr>
          <w:rFonts w:asciiTheme="minorHAnsi" w:eastAsiaTheme="minorHAnsi" w:hAnsiTheme="minorHAnsi" w:cstheme="minorBidi"/>
          <w:b/>
          <w:sz w:val="22"/>
          <w:szCs w:val="22"/>
        </w:rPr>
      </w:pPr>
    </w:p>
    <w:p w14:paraId="1363E562" w14:textId="02453247" w:rsidR="002434AB" w:rsidRDefault="002434AB" w:rsidP="002434AB">
      <w:pPr>
        <w:spacing w:after="160" w:line="259" w:lineRule="auto"/>
        <w:ind w:left="720" w:hanging="720"/>
        <w:rPr>
          <w:rFonts w:asciiTheme="minorHAnsi" w:eastAsiaTheme="minorHAnsi" w:hAnsiTheme="minorHAnsi" w:cstheme="minorBidi"/>
          <w:b/>
          <w:sz w:val="22"/>
          <w:szCs w:val="22"/>
        </w:rPr>
      </w:pPr>
      <w:r w:rsidRPr="002434AB">
        <w:rPr>
          <w:rFonts w:asciiTheme="minorHAnsi" w:eastAsiaTheme="minorHAnsi" w:hAnsiTheme="minorHAnsi" w:cstheme="minorBidi"/>
          <w:b/>
          <w:sz w:val="22"/>
          <w:szCs w:val="22"/>
        </w:rPr>
        <w:t>6-7.</w:t>
      </w:r>
      <w:r w:rsidRPr="002434AB">
        <w:rPr>
          <w:rFonts w:asciiTheme="minorHAnsi" w:eastAsiaTheme="minorHAnsi" w:hAnsiTheme="minorHAnsi" w:cstheme="minorBidi"/>
          <w:b/>
          <w:sz w:val="22"/>
          <w:szCs w:val="22"/>
        </w:rPr>
        <w:tab/>
        <w:t>What is m-commerce? What is near-field communication and how does it   facilitate mobile payments?</w:t>
      </w:r>
    </w:p>
    <w:p w14:paraId="1788D0EC" w14:textId="77777777" w:rsidR="0099379A" w:rsidRDefault="0099379A" w:rsidP="0099379A">
      <w:pPr>
        <w:ind w:left="720" w:hanging="720"/>
        <w:rPr>
          <w:bCs/>
        </w:rPr>
      </w:pPr>
      <w:r>
        <w:rPr>
          <w:bCs/>
        </w:rPr>
        <w:t xml:space="preserve">              </w:t>
      </w:r>
      <w:r w:rsidRPr="00334B39">
        <w:rPr>
          <w:bCs/>
        </w:rPr>
        <w:t>M-Commerce is the buying and selling of goods via use of mobile transactions such as smartphones through a wireless platform. Near field communication are protocols that allow two electronic devices to connect having them close to each other. This enables data sharing thus facilitating mobile payments.</w:t>
      </w:r>
    </w:p>
    <w:p w14:paraId="33A68D55" w14:textId="77777777" w:rsidR="0099379A" w:rsidRPr="002434AB" w:rsidRDefault="0099379A" w:rsidP="002434AB">
      <w:pPr>
        <w:spacing w:after="160" w:line="259" w:lineRule="auto"/>
        <w:ind w:left="720" w:hanging="720"/>
        <w:rPr>
          <w:rFonts w:asciiTheme="minorHAnsi" w:eastAsiaTheme="minorHAnsi" w:hAnsiTheme="minorHAnsi" w:cstheme="minorBidi"/>
          <w:sz w:val="22"/>
          <w:szCs w:val="22"/>
        </w:rPr>
      </w:pPr>
    </w:p>
    <w:p w14:paraId="7069CAC3" w14:textId="76C3AC72" w:rsidR="00F21F7F" w:rsidRDefault="002434AB" w:rsidP="002434AB">
      <w:pPr>
        <w:tabs>
          <w:tab w:val="left" w:pos="720"/>
        </w:tabs>
        <w:spacing w:after="160" w:line="259" w:lineRule="auto"/>
        <w:ind w:left="720" w:hanging="720"/>
        <w:rPr>
          <w:rFonts w:asciiTheme="minorHAnsi" w:eastAsiaTheme="minorHAnsi" w:hAnsiTheme="minorHAnsi" w:cstheme="minorBidi"/>
          <w:b/>
          <w:sz w:val="22"/>
          <w:szCs w:val="22"/>
        </w:rPr>
      </w:pPr>
      <w:r w:rsidRPr="002434AB">
        <w:rPr>
          <w:rFonts w:asciiTheme="minorHAnsi" w:eastAsiaTheme="minorHAnsi" w:hAnsiTheme="minorHAnsi" w:cstheme="minorBidi"/>
          <w:b/>
          <w:sz w:val="22"/>
          <w:szCs w:val="22"/>
        </w:rPr>
        <w:t>6-9.</w:t>
      </w:r>
      <w:r w:rsidRPr="002434AB">
        <w:rPr>
          <w:rFonts w:asciiTheme="minorHAnsi" w:eastAsiaTheme="minorHAnsi" w:hAnsiTheme="minorHAnsi" w:cstheme="minorBidi"/>
          <w:b/>
          <w:sz w:val="22"/>
          <w:szCs w:val="22"/>
        </w:rPr>
        <w:tab/>
        <w:t>How does web advertising work to target ads for individuals?</w:t>
      </w:r>
      <w:r w:rsidRPr="002434AB">
        <w:rPr>
          <w:rFonts w:asciiTheme="minorHAnsi" w:eastAsiaTheme="minorHAnsi" w:hAnsiTheme="minorHAnsi" w:cstheme="minorBidi"/>
          <w:sz w:val="22"/>
          <w:szCs w:val="22"/>
        </w:rPr>
        <w:t xml:space="preserve"> </w:t>
      </w:r>
      <w:r w:rsidRPr="002434AB">
        <w:rPr>
          <w:rFonts w:asciiTheme="minorHAnsi" w:eastAsiaTheme="minorHAnsi" w:hAnsiTheme="minorHAnsi" w:cstheme="minorBidi"/>
          <w:b/>
          <w:sz w:val="22"/>
          <w:szCs w:val="22"/>
        </w:rPr>
        <w:t>How does social media marketing influence advertising? How do BLE beacons use mobile advertising</w:t>
      </w:r>
    </w:p>
    <w:p w14:paraId="7FE5D748" w14:textId="77777777" w:rsidR="0099379A" w:rsidRPr="00334B39" w:rsidRDefault="0099379A" w:rsidP="0099379A">
      <w:pPr>
        <w:rPr>
          <w:bCs/>
        </w:rPr>
      </w:pPr>
      <w:r w:rsidRPr="00334B39">
        <w:rPr>
          <w:bCs/>
        </w:rPr>
        <w:t>Web advertising is done through the use o</w:t>
      </w:r>
      <w:r>
        <w:rPr>
          <w:bCs/>
        </w:rPr>
        <w:t>f</w:t>
      </w:r>
      <w:r w:rsidRPr="00334B39">
        <w:rPr>
          <w:bCs/>
        </w:rPr>
        <w:t xml:space="preserve"> ads when you visit the websites. These ads are targeted ads which helps in reducing the number of unnecessary advertisements that an individual gets. They are situated at the position where the user must see them mostly by blocking the contents of the user’s page. Mostly they paper the time you press, rollover or scroll a webpage past the ads. Browsing history is used to determine what kind of ads are displayed since the browsing history has the user most accessed contents. Cookies are used to capture actions of the user when surfing the web</w:t>
      </w:r>
    </w:p>
    <w:p w14:paraId="29D2F0A3" w14:textId="77777777" w:rsidR="00B1558E" w:rsidRDefault="00B1558E" w:rsidP="00B1558E">
      <w:pPr>
        <w:pStyle w:val="StandardParagraph"/>
        <w:ind w:left="720"/>
        <w:rPr>
          <w:rFonts w:ascii="Times New Roman" w:hAnsi="Times New Roman" w:cs="Times New Roman"/>
          <w:b/>
        </w:rPr>
      </w:pPr>
    </w:p>
    <w:sectPr w:rsidR="00B155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904E7"/>
    <w:multiLevelType w:val="hybridMultilevel"/>
    <w:tmpl w:val="5D90EE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B46A25"/>
    <w:multiLevelType w:val="hybridMultilevel"/>
    <w:tmpl w:val="BC8A7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5C1174"/>
    <w:multiLevelType w:val="hybridMultilevel"/>
    <w:tmpl w:val="8A52F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1E0B4D"/>
    <w:multiLevelType w:val="hybridMultilevel"/>
    <w:tmpl w:val="6246A4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58726B"/>
    <w:multiLevelType w:val="hybridMultilevel"/>
    <w:tmpl w:val="A5E2719A"/>
    <w:lvl w:ilvl="0" w:tplc="22464746">
      <w:start w:val="9"/>
      <w:numFmt w:val="decimal"/>
      <w:lvlText w:val="1-%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6896D6E"/>
    <w:multiLevelType w:val="multilevel"/>
    <w:tmpl w:val="C5B2AFC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5E5B7F"/>
    <w:multiLevelType w:val="hybridMultilevel"/>
    <w:tmpl w:val="D5F23BCE"/>
    <w:lvl w:ilvl="0" w:tplc="999EA808">
      <w:start w:val="1"/>
      <w:numFmt w:val="decimal"/>
      <w:lvlText w:val="2-%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6EFB7315"/>
    <w:multiLevelType w:val="hybridMultilevel"/>
    <w:tmpl w:val="8E22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0"/>
  </w:num>
  <w:num w:numId="6">
    <w:abstractNumId w:val="2"/>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rAwMjY3MTY0MjRS0lEKTi0uzszPAykwrAUA3jKO6CwAAAA="/>
  </w:docVars>
  <w:rsids>
    <w:rsidRoot w:val="007A6062"/>
    <w:rsid w:val="002129E7"/>
    <w:rsid w:val="002434AB"/>
    <w:rsid w:val="003075FE"/>
    <w:rsid w:val="003F4CF9"/>
    <w:rsid w:val="004A681A"/>
    <w:rsid w:val="004D3CEF"/>
    <w:rsid w:val="00534437"/>
    <w:rsid w:val="00604B21"/>
    <w:rsid w:val="006F1A38"/>
    <w:rsid w:val="00767FB4"/>
    <w:rsid w:val="007A6062"/>
    <w:rsid w:val="007B1257"/>
    <w:rsid w:val="0089751A"/>
    <w:rsid w:val="008E737E"/>
    <w:rsid w:val="009212CC"/>
    <w:rsid w:val="0099379A"/>
    <w:rsid w:val="00996AA3"/>
    <w:rsid w:val="00AD22E2"/>
    <w:rsid w:val="00B1558E"/>
    <w:rsid w:val="00B96BC2"/>
    <w:rsid w:val="00E33072"/>
    <w:rsid w:val="00E4331E"/>
    <w:rsid w:val="00EA0797"/>
    <w:rsid w:val="00EA2FF0"/>
    <w:rsid w:val="00F13725"/>
    <w:rsid w:val="00F179DC"/>
    <w:rsid w:val="00F21F7F"/>
    <w:rsid w:val="00F6527B"/>
    <w:rsid w:val="00F71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6FF28"/>
  <w15:chartTrackingRefBased/>
  <w15:docId w15:val="{DCE00B0F-F18A-4D51-8B4D-A8EBF23D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58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Paragraph">
    <w:name w:val="StandardParagraph"/>
    <w:basedOn w:val="BodyText"/>
    <w:uiPriority w:val="99"/>
    <w:rsid w:val="006F1A38"/>
    <w:pPr>
      <w:spacing w:after="0"/>
    </w:pPr>
    <w:rPr>
      <w:rFonts w:ascii="Arial" w:hAnsi="Arial" w:cs="Arial"/>
    </w:rPr>
  </w:style>
  <w:style w:type="paragraph" w:styleId="BodyText">
    <w:name w:val="Body Text"/>
    <w:basedOn w:val="Normal"/>
    <w:link w:val="BodyTextChar"/>
    <w:uiPriority w:val="99"/>
    <w:semiHidden/>
    <w:unhideWhenUsed/>
    <w:rsid w:val="006F1A38"/>
    <w:pPr>
      <w:spacing w:after="120"/>
    </w:pPr>
  </w:style>
  <w:style w:type="character" w:customStyle="1" w:styleId="BodyTextChar">
    <w:name w:val="Body Text Char"/>
    <w:basedOn w:val="DefaultParagraphFont"/>
    <w:link w:val="BodyText"/>
    <w:uiPriority w:val="99"/>
    <w:semiHidden/>
    <w:rsid w:val="006F1A38"/>
  </w:style>
  <w:style w:type="paragraph" w:styleId="ListParagraph">
    <w:name w:val="List Paragraph"/>
    <w:basedOn w:val="Normal"/>
    <w:uiPriority w:val="99"/>
    <w:qFormat/>
    <w:rsid w:val="00B1558E"/>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8</Pages>
  <Words>2703</Words>
  <Characters>1541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il Ahmad</dc:creator>
  <cp:keywords/>
  <dc:description/>
  <cp:lastModifiedBy>john matheka</cp:lastModifiedBy>
  <cp:revision>25</cp:revision>
  <dcterms:created xsi:type="dcterms:W3CDTF">2021-04-17T15:02:00Z</dcterms:created>
  <dcterms:modified xsi:type="dcterms:W3CDTF">2021-04-19T20:08:00Z</dcterms:modified>
</cp:coreProperties>
</file>